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1309BB" w14:textId="77777777" w:rsidR="00EB0CF0" w:rsidRPr="008D2982" w:rsidRDefault="00666A2E" w:rsidP="003B6DF0">
      <w:pPr>
        <w:pStyle w:val="BodyText"/>
        <w:jc w:val="left"/>
        <w:rPr>
          <w:rFonts w:ascii="Arial" w:hAnsi="Arial" w:cs="Arial"/>
          <w:szCs w:val="28"/>
          <w:u w:val="single"/>
        </w:rPr>
      </w:pPr>
      <w:r>
        <w:rPr>
          <w:rFonts w:ascii="Arial" w:hAnsi="Arial" w:cs="Arial"/>
          <w:u w:val="single"/>
          <w:lang w:eastAsia="ja-JP"/>
        </w:rPr>
        <w:t>A</w:t>
      </w:r>
      <w:r w:rsidR="008D2982" w:rsidRPr="008D2982">
        <w:rPr>
          <w:rFonts w:ascii="Arial" w:hAnsi="Arial" w:cs="Arial"/>
          <w:u w:val="single"/>
          <w:lang w:eastAsia="ja-JP"/>
        </w:rPr>
        <w:t>irway Bundle Checklist</w:t>
      </w:r>
      <w:r w:rsidR="00D97F79">
        <w:rPr>
          <w:rFonts w:ascii="Arial" w:hAnsi="Arial" w:cs="Arial"/>
          <w:u w:val="single"/>
          <w:lang w:eastAsia="ja-JP"/>
        </w:rPr>
        <w:t xml:space="preserve"> (FRONT and BACK)</w:t>
      </w:r>
    </w:p>
    <w:p w14:paraId="23690335" w14:textId="7584C98B" w:rsidR="00EB0CF0" w:rsidRPr="00080EAE" w:rsidRDefault="00904983" w:rsidP="00857D2E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34D176" wp14:editId="618292EA">
                <wp:simplePos x="0" y="0"/>
                <wp:positionH relativeFrom="column">
                  <wp:posOffset>771525</wp:posOffset>
                </wp:positionH>
                <wp:positionV relativeFrom="paragraph">
                  <wp:posOffset>82550</wp:posOffset>
                </wp:positionV>
                <wp:extent cx="5734050" cy="1181100"/>
                <wp:effectExtent l="0" t="0" r="19050" b="19050"/>
                <wp:wrapNone/>
                <wp:docPr id="816307435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4050" cy="11811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F38707" id="Rectangle 6" o:spid="_x0000_s1026" style="position:absolute;margin-left:60.75pt;margin-top:6.5pt;width:451.5pt;height:9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" filled="f" strokecolor="black [3200]" strokeweight="1pt"/>
            </w:pict>
          </mc:Fallback>
        </mc:AlternateContent>
      </w:r>
    </w:p>
    <w:p w14:paraId="0EACCB8B" w14:textId="2888D7FB" w:rsidR="00EB0CF0" w:rsidRDefault="000703F3" w:rsidP="00857D2E">
      <w:pPr>
        <w:rPr>
          <w:rFonts w:ascii="Arial" w:hAnsi="Arial" w:cs="Arial"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5C381C3B" wp14:editId="7A6D8901">
            <wp:simplePos x="0" y="0"/>
            <wp:positionH relativeFrom="column">
              <wp:posOffset>-260985</wp:posOffset>
            </wp:positionH>
            <wp:positionV relativeFrom="paragraph">
              <wp:posOffset>4445</wp:posOffset>
            </wp:positionV>
            <wp:extent cx="884555" cy="965835"/>
            <wp:effectExtent l="0" t="0" r="0" b="0"/>
            <wp:wrapNone/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3E25">
        <w:rPr>
          <w:rFonts w:ascii="Arial" w:hAnsi="Arial" w:cs="Arial"/>
          <w:b/>
          <w:sz w:val="20"/>
          <w:szCs w:val="20"/>
        </w:rPr>
        <w:t xml:space="preserve"> </w:t>
      </w:r>
      <w:r w:rsidR="00904983">
        <w:rPr>
          <w:rFonts w:ascii="Arial" w:hAnsi="Arial" w:cs="Arial"/>
          <w:b/>
          <w:sz w:val="20"/>
          <w:szCs w:val="20"/>
        </w:rPr>
        <w:tab/>
      </w:r>
      <w:r w:rsidR="00904983">
        <w:rPr>
          <w:rFonts w:ascii="Arial" w:hAnsi="Arial" w:cs="Arial"/>
          <w:b/>
          <w:sz w:val="20"/>
          <w:szCs w:val="20"/>
        </w:rPr>
        <w:tab/>
      </w:r>
      <w:r w:rsidR="00904983" w:rsidRPr="00080EAE">
        <w:rPr>
          <w:rFonts w:ascii="Arial" w:hAnsi="Arial" w:cs="Arial"/>
          <w:sz w:val="18"/>
          <w:szCs w:val="18"/>
        </w:rPr>
        <w:t>Date:</w:t>
      </w:r>
      <w:r w:rsidR="00904983" w:rsidRPr="00080EAE">
        <w:rPr>
          <w:rFonts w:ascii="Arial" w:hAnsi="Arial" w:cs="Arial"/>
          <w:sz w:val="18"/>
          <w:szCs w:val="18"/>
        </w:rPr>
        <w:tab/>
      </w:r>
      <w:sdt>
        <w:sdtPr>
          <w:rPr>
            <w:rFonts w:ascii="Arial" w:hAnsi="Arial" w:cs="Arial"/>
            <w:sz w:val="18"/>
            <w:szCs w:val="18"/>
          </w:rPr>
          <w:alias w:val="DatePlaceholder"/>
          <w:tag w:val="DatePlaceholder"/>
          <w:id w:val="-1335674849"/>
          <w:placeholder>
            <w:docPart w:val="DefaultPlaceholder_-1854013440"/>
          </w:placeholder>
          <w:showingPlcHdr/>
        </w:sdtPr>
        <w:sdtContent>
          <w:r w:rsidR="00044D27" w:rsidRPr="00B1571B">
            <w:rPr>
              <w:rStyle w:val="PlaceholderText"/>
            </w:rPr>
            <w:t>Click or tap here to enter text.</w:t>
          </w:r>
        </w:sdtContent>
      </w:sdt>
    </w:p>
    <w:p w14:paraId="342CF283" w14:textId="77777777" w:rsidR="00904983" w:rsidRDefault="00904983" w:rsidP="00857D2E">
      <w:pPr>
        <w:rPr>
          <w:rFonts w:ascii="Arial" w:hAnsi="Arial" w:cs="Arial"/>
          <w:sz w:val="18"/>
          <w:szCs w:val="18"/>
        </w:rPr>
      </w:pPr>
    </w:p>
    <w:p w14:paraId="3CA6B6D6" w14:textId="61190681" w:rsidR="00904983" w:rsidRPr="00904983" w:rsidRDefault="00904983" w:rsidP="00857D2E">
      <w:pPr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080EAE">
        <w:rPr>
          <w:rFonts w:ascii="Arial" w:hAnsi="Arial" w:cs="Arial"/>
          <w:sz w:val="18"/>
          <w:szCs w:val="18"/>
        </w:rPr>
        <w:t>Time:</w:t>
      </w:r>
      <w:r w:rsidRPr="00080EAE">
        <w:rPr>
          <w:rFonts w:ascii="Arial" w:hAnsi="Arial" w:cs="Arial"/>
          <w:sz w:val="18"/>
          <w:szCs w:val="18"/>
        </w:rPr>
        <w:tab/>
      </w:r>
      <w:sdt>
        <w:sdtPr>
          <w:rPr>
            <w:rFonts w:ascii="Arial" w:hAnsi="Arial" w:cs="Arial"/>
            <w:sz w:val="18"/>
            <w:szCs w:val="18"/>
          </w:rPr>
          <w:alias w:val="TimePlaceholder"/>
          <w:tag w:val="TimePlaceholder"/>
          <w:id w:val="-1712956710"/>
          <w:placeholder>
            <w:docPart w:val="DefaultPlaceholder_-1854013440"/>
          </w:placeholder>
          <w:showingPlcHdr/>
        </w:sdtPr>
        <w:sdtContent>
          <w:r w:rsidR="00044D27" w:rsidRPr="00B1571B">
            <w:rPr>
              <w:rStyle w:val="PlaceholderText"/>
            </w:rPr>
            <w:t>Click or tap here to enter text.</w:t>
          </w:r>
        </w:sdtContent>
      </w:sdt>
      <w:r>
        <w:rPr>
          <w:rFonts w:ascii="Arial" w:hAnsi="Arial" w:cs="Arial"/>
          <w:sz w:val="18"/>
          <w:szCs w:val="18"/>
        </w:rPr>
        <w:tab/>
      </w:r>
    </w:p>
    <w:p w14:paraId="16094B52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2F5FD5EF" w14:textId="77777777" w:rsidR="00904983" w:rsidRDefault="00904983" w:rsidP="00904983">
      <w:pPr>
        <w:spacing w:line="360" w:lineRule="auto"/>
        <w:ind w:left="144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Front page</w:t>
      </w:r>
      <w:r w:rsidRPr="009E3BEF">
        <w:rPr>
          <w:rFonts w:ascii="Arial" w:hAnsi="Arial" w:cs="Arial"/>
          <w:b/>
          <w:sz w:val="18"/>
          <w:szCs w:val="18"/>
        </w:rPr>
        <w:t xml:space="preserve"> completed</w:t>
      </w:r>
      <w:r>
        <w:rPr>
          <w:rFonts w:ascii="Arial" w:hAnsi="Arial" w:cs="Arial"/>
          <w:sz w:val="18"/>
          <w:szCs w:val="18"/>
        </w:rPr>
        <w:t xml:space="preserve">:    </w:t>
      </w:r>
      <w:r w:rsidRPr="00080EAE">
        <w:rPr>
          <w:rFonts w:ascii="Arial" w:hAnsi="Arial" w:cs="Arial"/>
          <w:sz w:val="18"/>
          <w:szCs w:val="18"/>
        </w:rPr>
        <w:sym w:font="Wingdings 2" w:char="F0A3"/>
      </w:r>
      <w:r>
        <w:rPr>
          <w:rFonts w:ascii="Arial" w:hAnsi="Arial" w:cs="Arial"/>
          <w:sz w:val="18"/>
          <w:szCs w:val="18"/>
        </w:rPr>
        <w:t xml:space="preserve"> On admission </w:t>
      </w:r>
      <w:r>
        <w:rPr>
          <w:rFonts w:ascii="Arial" w:hAnsi="Arial" w:cs="Arial"/>
          <w:sz w:val="18"/>
          <w:szCs w:val="18"/>
        </w:rPr>
        <w:tab/>
      </w:r>
      <w:r w:rsidRPr="00080EAE">
        <w:rPr>
          <w:rFonts w:ascii="Arial" w:hAnsi="Arial" w:cs="Arial"/>
          <w:sz w:val="18"/>
          <w:szCs w:val="18"/>
        </w:rPr>
        <w:sym w:font="Wingdings 2" w:char="F0A3"/>
      </w:r>
      <w:r>
        <w:rPr>
          <w:rFonts w:ascii="Arial" w:hAnsi="Arial" w:cs="Arial"/>
          <w:sz w:val="18"/>
          <w:szCs w:val="18"/>
        </w:rPr>
        <w:t xml:space="preserve"> During rounds </w:t>
      </w:r>
      <w:r>
        <w:rPr>
          <w:rFonts w:ascii="Arial" w:hAnsi="Arial" w:cs="Arial"/>
          <w:sz w:val="18"/>
          <w:szCs w:val="18"/>
        </w:rPr>
        <w:tab/>
      </w:r>
      <w:r w:rsidRPr="00080EAE">
        <w:rPr>
          <w:rFonts w:ascii="Arial" w:hAnsi="Arial" w:cs="Arial"/>
          <w:sz w:val="18"/>
          <w:szCs w:val="18"/>
        </w:rPr>
        <w:sym w:font="Wingdings 2" w:char="F0A3"/>
      </w:r>
      <w:r>
        <w:rPr>
          <w:rFonts w:ascii="Arial" w:hAnsi="Arial" w:cs="Arial"/>
          <w:sz w:val="18"/>
          <w:szCs w:val="18"/>
        </w:rPr>
        <w:t xml:space="preserve"> After Rounds</w:t>
      </w:r>
      <w:r w:rsidRPr="00080EAE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 </w:t>
      </w:r>
      <w:r w:rsidRPr="00080EAE">
        <w:rPr>
          <w:rFonts w:ascii="Arial" w:hAnsi="Arial" w:cs="Arial"/>
          <w:sz w:val="18"/>
          <w:szCs w:val="18"/>
        </w:rPr>
        <w:sym w:font="Wingdings 2" w:char="F0A3"/>
      </w:r>
      <w:r>
        <w:rPr>
          <w:rFonts w:ascii="Arial" w:hAnsi="Arial" w:cs="Arial"/>
          <w:sz w:val="18"/>
          <w:szCs w:val="18"/>
        </w:rPr>
        <w:t xml:space="preserve"> Just prior to intubation                 </w:t>
      </w:r>
      <w:r w:rsidRPr="00FC5396">
        <w:rPr>
          <w:rFonts w:ascii="Arial" w:hAnsi="Arial" w:cs="Arial"/>
          <w:sz w:val="18"/>
          <w:szCs w:val="18"/>
        </w:rPr>
        <w:sym w:font="Wingdings 2" w:char="F0A3"/>
      </w:r>
      <w:r w:rsidRPr="00FC5396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After intubation  </w:t>
      </w:r>
      <w:r w:rsidRPr="00FC5396">
        <w:rPr>
          <w:rFonts w:ascii="Arial" w:hAnsi="Arial" w:cs="Arial"/>
          <w:sz w:val="18"/>
          <w:szCs w:val="18"/>
        </w:rPr>
        <w:sym w:font="Wingdings 2" w:char="F0A3"/>
      </w:r>
      <w:r w:rsidRPr="00FC5396">
        <w:rPr>
          <w:rFonts w:ascii="Arial" w:hAnsi="Arial" w:cs="Arial"/>
          <w:sz w:val="18"/>
          <w:szCs w:val="18"/>
        </w:rPr>
        <w:t xml:space="preserve"> Prior to </w:t>
      </w:r>
      <w:proofErr w:type="spellStart"/>
      <w:r w:rsidRPr="00FC5396">
        <w:rPr>
          <w:rFonts w:ascii="Arial" w:hAnsi="Arial" w:cs="Arial"/>
          <w:sz w:val="18"/>
          <w:szCs w:val="18"/>
        </w:rPr>
        <w:t>Extubation</w:t>
      </w:r>
      <w:proofErr w:type="spellEnd"/>
      <w:r>
        <w:rPr>
          <w:rFonts w:ascii="Arial" w:hAnsi="Arial" w:cs="Arial"/>
          <w:sz w:val="18"/>
          <w:szCs w:val="18"/>
        </w:rPr>
        <w:t xml:space="preserve">   </w:t>
      </w:r>
    </w:p>
    <w:p w14:paraId="0DC7DF78" w14:textId="19331B15" w:rsidR="00BE0F1E" w:rsidRPr="00904983" w:rsidRDefault="00904983" w:rsidP="00904983">
      <w:pPr>
        <w:spacing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 xml:space="preserve">By </w:t>
      </w:r>
      <w:proofErr w:type="spellStart"/>
      <w:r>
        <w:rPr>
          <w:rFonts w:ascii="Arial" w:hAnsi="Arial" w:cs="Arial"/>
          <w:sz w:val="18"/>
          <w:szCs w:val="18"/>
        </w:rPr>
        <w:t>DocumenterPlaceholder</w:t>
      </w:r>
      <w:proofErr w:type="spellEnd"/>
    </w:p>
    <w:p w14:paraId="47D4AF86" w14:textId="77777777" w:rsidR="00D7777F" w:rsidRPr="006F64C9" w:rsidRDefault="00D7777F" w:rsidP="00710294">
      <w:pPr>
        <w:jc w:val="center"/>
        <w:rPr>
          <w:rFonts w:ascii="Arial" w:hAnsi="Arial" w:cs="Arial"/>
          <w:sz w:val="8"/>
          <w:szCs w:val="8"/>
          <w:highlight w:val="yellow"/>
        </w:rPr>
      </w:pPr>
    </w:p>
    <w:p w14:paraId="455E729C" w14:textId="77777777" w:rsidR="001E69EF" w:rsidRDefault="001E69EF" w:rsidP="00A6135A">
      <w:pPr>
        <w:jc w:val="center"/>
        <w:rPr>
          <w:rFonts w:ascii="Arial" w:hAnsi="Arial" w:cs="Arial"/>
          <w:b/>
        </w:rPr>
      </w:pPr>
      <w:r w:rsidRPr="001E69EF">
        <w:rPr>
          <w:rFonts w:ascii="Arial" w:hAnsi="Arial" w:cs="Arial"/>
          <w:b/>
          <w:sz w:val="20"/>
          <w:szCs w:val="20"/>
          <w:highlight w:val="yellow"/>
        </w:rPr>
        <w:sym w:font="Wingdings 2" w:char="F0A3"/>
      </w:r>
      <w:r>
        <w:rPr>
          <w:rFonts w:ascii="Arial" w:hAnsi="Arial" w:cs="Arial"/>
          <w:b/>
          <w:sz w:val="20"/>
          <w:szCs w:val="20"/>
          <w:highlight w:val="yellow"/>
        </w:rPr>
        <w:t xml:space="preserve"> Front page not completed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- emergent intubation (within 1</w:t>
      </w:r>
      <w:r w:rsidRPr="001E69EF">
        <w:rPr>
          <w:rFonts w:ascii="Arial" w:hAnsi="Arial" w:cs="Arial"/>
          <w:b/>
          <w:sz w:val="20"/>
          <w:szCs w:val="20"/>
          <w:highlight w:val="yellow"/>
          <w:vertAlign w:val="superscript"/>
        </w:rPr>
        <w:t>st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hour of admission)</w:t>
      </w:r>
    </w:p>
    <w:p w14:paraId="20EE07A7" w14:textId="77777777" w:rsidR="00AD097F" w:rsidRDefault="00AD097F" w:rsidP="00A6135A">
      <w:pPr>
        <w:jc w:val="center"/>
        <w:rPr>
          <w:rFonts w:ascii="Arial" w:hAnsi="Arial" w:cs="Arial"/>
          <w:sz w:val="18"/>
          <w:szCs w:val="18"/>
        </w:rPr>
      </w:pPr>
    </w:p>
    <w:p w14:paraId="15261F10" w14:textId="3E781C9A" w:rsidR="00D97F79" w:rsidRPr="00FC3865" w:rsidRDefault="00D7777F" w:rsidP="00A6135A">
      <w:pPr>
        <w:jc w:val="center"/>
        <w:rPr>
          <w:rFonts w:ascii="Arial" w:hAnsi="Arial" w:cs="Arial"/>
          <w:b/>
        </w:rPr>
      </w:pPr>
      <w:r w:rsidRPr="00FC3865">
        <w:rPr>
          <w:rFonts w:ascii="Arial" w:hAnsi="Arial" w:cs="Arial"/>
          <w:b/>
        </w:rPr>
        <w:t>Assessment for ANTICIPATED Airway Management</w:t>
      </w:r>
    </w:p>
    <w:p w14:paraId="728252D8" w14:textId="77777777" w:rsidR="00A6135A" w:rsidRPr="006F64C9" w:rsidRDefault="00A6135A" w:rsidP="00A6135A">
      <w:pPr>
        <w:jc w:val="center"/>
        <w:rPr>
          <w:rFonts w:ascii="Arial" w:hAnsi="Arial" w:cs="Arial"/>
          <w:sz w:val="12"/>
          <w:szCs w:val="12"/>
          <w:highlight w:val="yellow"/>
        </w:rPr>
      </w:pPr>
    </w:p>
    <w:p w14:paraId="0CB124DA" w14:textId="77777777" w:rsidR="004842A5" w:rsidRPr="00D85C47" w:rsidRDefault="00BE0F1E" w:rsidP="002316B3">
      <w:pPr>
        <w:rPr>
          <w:rFonts w:ascii="Arial" w:hAnsi="Arial" w:cs="Arial"/>
          <w:b/>
          <w:u w:val="single"/>
        </w:rPr>
      </w:pPr>
      <w:r w:rsidRPr="00D85C47">
        <w:rPr>
          <w:rFonts w:ascii="Arial" w:hAnsi="Arial" w:cs="Arial"/>
          <w:b/>
          <w:u w:val="single"/>
        </w:rPr>
        <w:t xml:space="preserve">Intubation </w:t>
      </w:r>
      <w:r w:rsidR="00574DCB">
        <w:rPr>
          <w:rFonts w:ascii="Arial" w:hAnsi="Arial" w:cs="Arial"/>
          <w:b/>
          <w:u w:val="single"/>
        </w:rPr>
        <w:t>Risk Assessment</w:t>
      </w:r>
    </w:p>
    <w:p w14:paraId="02DF86C2" w14:textId="77777777" w:rsidR="00544F3B" w:rsidRPr="006F64C9" w:rsidRDefault="00544F3B" w:rsidP="002316B3">
      <w:pPr>
        <w:rPr>
          <w:rFonts w:ascii="Arial" w:hAnsi="Arial" w:cs="Arial"/>
          <w:b/>
          <w:sz w:val="16"/>
          <w:szCs w:val="16"/>
        </w:rPr>
      </w:pPr>
    </w:p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7822"/>
        <w:gridCol w:w="908"/>
        <w:gridCol w:w="720"/>
      </w:tblGrid>
      <w:tr w:rsidR="00E0587D" w:rsidRPr="009E3BEF" w14:paraId="44D9558B" w14:textId="77777777" w:rsidTr="00184A50">
        <w:trPr>
          <w:cantSplit/>
          <w:trHeight w:val="144"/>
        </w:trPr>
        <w:tc>
          <w:tcPr>
            <w:tcW w:w="1080" w:type="dxa"/>
            <w:vMerge w:val="restart"/>
          </w:tcPr>
          <w:p w14:paraId="54415F7F" w14:textId="77777777" w:rsidR="00E0587D" w:rsidRPr="00D85C47" w:rsidRDefault="00876B97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ifficult Airway</w:t>
            </w:r>
          </w:p>
        </w:tc>
        <w:tc>
          <w:tcPr>
            <w:tcW w:w="7822" w:type="dxa"/>
            <w:tcBorders>
              <w:bottom w:val="single" w:sz="4" w:space="0" w:color="auto"/>
            </w:tcBorders>
            <w:vAlign w:val="center"/>
          </w:tcPr>
          <w:p w14:paraId="6AF96C9E" w14:textId="77777777" w:rsidR="00E0587D" w:rsidRPr="009E3BEF" w:rsidRDefault="00876B97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</w:t>
            </w:r>
            <w:r w:rsidR="00E0587D"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istory</w:t>
            </w:r>
            <w:r w:rsidR="00B9139A">
              <w:rPr>
                <w:rFonts w:ascii="Arial" w:hAnsi="Arial" w:cs="Arial"/>
                <w:bCs/>
                <w:sz w:val="20"/>
                <w:szCs w:val="20"/>
              </w:rPr>
              <w:t xml:space="preserve"> of difficult airway?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vAlign w:val="center"/>
          </w:tcPr>
          <w:p w14:paraId="7DC8E64D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1F381062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E0587D" w:rsidRPr="009E3BEF" w14:paraId="7F4B277B" w14:textId="77777777" w:rsidTr="002E0E5A">
        <w:trPr>
          <w:cantSplit/>
          <w:trHeight w:val="144"/>
        </w:trPr>
        <w:tc>
          <w:tcPr>
            <w:tcW w:w="1080" w:type="dxa"/>
            <w:vMerge/>
            <w:tcBorders>
              <w:bottom w:val="single" w:sz="4" w:space="0" w:color="auto"/>
            </w:tcBorders>
          </w:tcPr>
          <w:p w14:paraId="60B39C72" w14:textId="77777777" w:rsidR="00E0587D" w:rsidRPr="00D85C47" w:rsidRDefault="00E0587D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vAlign w:val="center"/>
          </w:tcPr>
          <w:p w14:paraId="6585B148" w14:textId="77777777" w:rsidR="00E0587D" w:rsidRDefault="00544F3B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Physical</w:t>
            </w:r>
            <w:r w:rsidR="00B9139A">
              <w:rPr>
                <w:rFonts w:ascii="Arial" w:hAnsi="Arial" w:cs="Arial"/>
                <w:bCs/>
                <w:sz w:val="20"/>
                <w:szCs w:val="20"/>
              </w:rPr>
              <w:t>?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(e.g. s</w:t>
            </w:r>
            <w:r w:rsidR="00E0587D">
              <w:rPr>
                <w:rFonts w:ascii="Arial" w:hAnsi="Arial" w:cs="Arial"/>
                <w:bCs/>
                <w:sz w:val="20"/>
                <w:szCs w:val="20"/>
              </w:rPr>
              <w:t>mall mouth, small jaw, large tongue, or short neck</w:t>
            </w:r>
            <w:r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vAlign w:val="center"/>
          </w:tcPr>
          <w:p w14:paraId="54EEF843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6EB70BC3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0F28DA86" w14:textId="77777777" w:rsidTr="00BE5367">
        <w:trPr>
          <w:cantSplit/>
          <w:trHeight w:val="144"/>
        </w:trPr>
        <w:tc>
          <w:tcPr>
            <w:tcW w:w="1080" w:type="dxa"/>
            <w:vMerge w:val="restart"/>
            <w:shd w:val="clear" w:color="auto" w:fill="DBE5F1"/>
          </w:tcPr>
          <w:p w14:paraId="01368C67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t R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sk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Fo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24B5027E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4F2D62A8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High risk for rap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esaturation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during intubation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B2EA5EE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67A063FD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6714A915" w14:textId="77777777" w:rsidTr="00BE5367"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2D53F297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88E4F45" w14:textId="77777777" w:rsidR="00B9139A" w:rsidRDefault="00B9139A" w:rsidP="00D85C47">
            <w:pPr>
              <w:spacing w:before="20" w:after="20" w:line="36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Increased ICP, pulmonary hypertension, need to avo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ypercarbia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5683B752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61CB9E8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4CA78E31" w14:textId="77777777" w:rsidTr="001F6AE1"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1EA7867D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shd w:val="clear" w:color="auto" w:fill="DBE5F1"/>
            <w:vAlign w:val="center"/>
          </w:tcPr>
          <w:p w14:paraId="1BDF268E" w14:textId="77777777" w:rsidR="00B9139A" w:rsidRDefault="00B9139A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Unstable hemodynamics</w:t>
            </w:r>
            <w:r w:rsidRPr="009E3BEF">
              <w:rPr>
                <w:rFonts w:ascii="Arial" w:hAnsi="Arial" w:cs="Arial"/>
                <w:bCs/>
                <w:sz w:val="20"/>
                <w:szCs w:val="20"/>
              </w:rPr>
              <w:t xml:space="preserve"> (e.g. </w:t>
            </w:r>
            <w:r>
              <w:rPr>
                <w:rFonts w:ascii="Arial" w:hAnsi="Arial" w:cs="Arial"/>
                <w:bCs/>
                <w:sz w:val="20"/>
                <w:szCs w:val="20"/>
              </w:rPr>
              <w:t>hypovolemia, potential need for fluid bolus, vasopressor, CPR)</w:t>
            </w:r>
          </w:p>
        </w:tc>
        <w:tc>
          <w:tcPr>
            <w:tcW w:w="908" w:type="dxa"/>
            <w:shd w:val="clear" w:color="auto" w:fill="DBE5F1"/>
            <w:vAlign w:val="center"/>
          </w:tcPr>
          <w:p w14:paraId="5AD6D174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clear" w:color="auto" w:fill="DBE5F1"/>
            <w:vAlign w:val="center"/>
          </w:tcPr>
          <w:p w14:paraId="7E2E2DFF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0B171A7A" w14:textId="77777777" w:rsidTr="00BE5367"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5306BFB2" w14:textId="77777777" w:rsidR="00B9139A" w:rsidRPr="00D85C47" w:rsidRDefault="00B9139A" w:rsidP="00B9139A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44F4FDF5" w14:textId="77777777" w:rsidR="00B9139A" w:rsidRDefault="00B9139A" w:rsidP="00B9139A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ther risk factors? _____________________________________________________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5BF883C" w14:textId="77777777" w:rsidR="00B9139A" w:rsidRPr="009E3BEF" w:rsidRDefault="00B9139A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FDA0C50" w14:textId="77777777" w:rsidR="00B9139A" w:rsidRPr="009E3BEF" w:rsidRDefault="00B9139A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</w:tbl>
    <w:p w14:paraId="105F83C1" w14:textId="77777777" w:rsidR="009E3BEF" w:rsidRPr="006F64C9" w:rsidRDefault="009E3BEF" w:rsidP="009E3BEF">
      <w:pPr>
        <w:jc w:val="center"/>
        <w:rPr>
          <w:rFonts w:ascii="Arial" w:hAnsi="Arial" w:cs="Arial"/>
          <w:sz w:val="16"/>
          <w:szCs w:val="16"/>
        </w:rPr>
      </w:pPr>
    </w:p>
    <w:p w14:paraId="3B4E36E4" w14:textId="77777777" w:rsidR="00B9139A" w:rsidRPr="00FC3865" w:rsidRDefault="00232643" w:rsidP="00FC3865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C3865">
        <w:rPr>
          <w:rFonts w:ascii="Arial" w:hAnsi="Arial" w:cs="Arial"/>
          <w:b/>
          <w:u w:val="single"/>
        </w:rPr>
        <w:t>Planning</w:t>
      </w:r>
      <w:r w:rsidR="00FC3865">
        <w:rPr>
          <w:rFonts w:ascii="Arial" w:hAnsi="Arial" w:cs="Arial"/>
          <w:b/>
          <w:u w:val="single"/>
        </w:rPr>
        <w:t xml:space="preserve"> </w:t>
      </w:r>
      <w:r w:rsidR="00FC3865" w:rsidRPr="00FC3865">
        <w:rPr>
          <w:rFonts w:ascii="Arial" w:hAnsi="Arial" w:cs="Arial"/>
          <w:b/>
          <w:sz w:val="22"/>
          <w:szCs w:val="22"/>
          <w:u w:val="single"/>
        </w:rPr>
        <w:t>(all risk noted above should be considered in plan)</w:t>
      </w:r>
    </w:p>
    <w:p w14:paraId="429C9003" w14:textId="77777777" w:rsidR="00EE2C6A" w:rsidRPr="00EE2C6A" w:rsidRDefault="00EE2C6A" w:rsidP="00B9139A">
      <w:pPr>
        <w:rPr>
          <w:rFonts w:ascii="Arial" w:hAnsi="Arial" w:cs="Arial"/>
          <w:sz w:val="8"/>
          <w:szCs w:val="8"/>
        </w:rPr>
      </w:pPr>
    </w:p>
    <w:p w14:paraId="0B4D8C00" w14:textId="77777777" w:rsidR="00B118CF" w:rsidRDefault="009E3BEF" w:rsidP="00AB6F6C">
      <w:pPr>
        <w:rPr>
          <w:rFonts w:ascii="Arial" w:hAnsi="Arial" w:cs="Arial"/>
          <w:sz w:val="18"/>
          <w:szCs w:val="18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Who</w:t>
      </w:r>
      <w:r w:rsidRPr="009E3BEF">
        <w:rPr>
          <w:rFonts w:ascii="Arial" w:hAnsi="Arial" w:cs="Arial"/>
          <w:sz w:val="20"/>
          <w:szCs w:val="20"/>
        </w:rPr>
        <w:t xml:space="preserve"> will intubate</w:t>
      </w:r>
      <w:r>
        <w:rPr>
          <w:rFonts w:ascii="Arial" w:hAnsi="Arial" w:cs="Arial"/>
          <w:sz w:val="20"/>
          <w:szCs w:val="20"/>
        </w:rPr>
        <w:t>?</w:t>
      </w:r>
      <w:r w:rsidRPr="009E3BEF">
        <w:rPr>
          <w:rFonts w:ascii="Arial" w:hAnsi="Arial" w:cs="Arial"/>
          <w:sz w:val="20"/>
          <w:szCs w:val="20"/>
        </w:rPr>
        <w:t xml:space="preserve"> </w:t>
      </w:r>
      <w:r w:rsidR="00232643" w:rsidRPr="00B118CF">
        <w:rPr>
          <w:rFonts w:ascii="Arial" w:hAnsi="Arial" w:cs="Arial"/>
          <w:sz w:val="18"/>
          <w:szCs w:val="18"/>
        </w:rPr>
        <w:t>(</w:t>
      </w:r>
      <w:r w:rsidR="00B118CF" w:rsidRPr="00B118CF">
        <w:rPr>
          <w:rFonts w:ascii="Arial" w:hAnsi="Arial" w:cs="Arial"/>
          <w:sz w:val="18"/>
          <w:szCs w:val="18"/>
        </w:rPr>
        <w:t>Specify</w:t>
      </w:r>
      <w:r w:rsidR="00232643" w:rsidRPr="00B118CF">
        <w:rPr>
          <w:rFonts w:ascii="Arial" w:hAnsi="Arial" w:cs="Arial"/>
          <w:sz w:val="18"/>
          <w:szCs w:val="18"/>
        </w:rPr>
        <w:t xml:space="preserve"> primary provider</w:t>
      </w:r>
      <w:r w:rsidR="006E2712" w:rsidRPr="00B118CF">
        <w:rPr>
          <w:rFonts w:ascii="Arial" w:hAnsi="Arial" w:cs="Arial"/>
          <w:sz w:val="18"/>
          <w:szCs w:val="18"/>
        </w:rPr>
        <w:t xml:space="preserve"> who will perform </w:t>
      </w:r>
      <w:r w:rsidR="006E2712" w:rsidRPr="00B118CF">
        <w:rPr>
          <w:rFonts w:ascii="Arial" w:hAnsi="Arial" w:cs="Arial"/>
          <w:b/>
          <w:sz w:val="18"/>
          <w:szCs w:val="18"/>
          <w:u w:val="single"/>
        </w:rPr>
        <w:t>first</w:t>
      </w:r>
      <w:r w:rsidR="006E2712" w:rsidRPr="00B118CF">
        <w:rPr>
          <w:rFonts w:ascii="Arial" w:hAnsi="Arial" w:cs="Arial"/>
          <w:sz w:val="18"/>
          <w:szCs w:val="18"/>
        </w:rPr>
        <w:t xml:space="preserve"> laryngoscopy</w:t>
      </w:r>
      <w:r w:rsidR="00B118CF" w:rsidRPr="00B118CF">
        <w:rPr>
          <w:rFonts w:ascii="Arial" w:hAnsi="Arial" w:cs="Arial"/>
          <w:sz w:val="18"/>
          <w:szCs w:val="18"/>
        </w:rPr>
        <w:t>):</w:t>
      </w:r>
    </w:p>
    <w:p w14:paraId="3900855C" w14:textId="77777777" w:rsidR="00EE2C6A" w:rsidRPr="00EE2C6A" w:rsidRDefault="00EE2C6A" w:rsidP="00AB6F6C">
      <w:pPr>
        <w:rPr>
          <w:rFonts w:ascii="Arial" w:hAnsi="Arial" w:cs="Arial"/>
          <w:sz w:val="8"/>
          <w:szCs w:val="8"/>
        </w:rPr>
      </w:pPr>
    </w:p>
    <w:p w14:paraId="6408FE73" w14:textId="77777777" w:rsidR="00232643" w:rsidRPr="00B118CF" w:rsidRDefault="00232643" w:rsidP="00AB6F6C">
      <w:pPr>
        <w:rPr>
          <w:rFonts w:ascii="Arial" w:hAnsi="Arial" w:cs="Arial"/>
          <w:sz w:val="20"/>
          <w:szCs w:val="20"/>
        </w:rPr>
      </w:pPr>
      <w:r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esiden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B118CF" w:rsidRPr="00B118CF">
        <w:rPr>
          <w:rFonts w:ascii="Arial" w:hAnsi="Arial" w:cs="Arial"/>
          <w:sz w:val="20"/>
          <w:szCs w:val="20"/>
        </w:rPr>
        <w:t xml:space="preserve"> Fellow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D526F7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NP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Atte</w:t>
      </w:r>
      <w:r w:rsidR="00B118CF" w:rsidRPr="00B118CF">
        <w:rPr>
          <w:rFonts w:ascii="Arial" w:hAnsi="Arial" w:cs="Arial"/>
          <w:sz w:val="20"/>
          <w:szCs w:val="20"/>
        </w:rPr>
        <w:t xml:space="preserve">nding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Anesthesiologis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ENT physician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EE2FB1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T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41C0B" w:rsidRPr="00B118CF">
        <w:rPr>
          <w:rFonts w:ascii="Arial" w:hAnsi="Arial" w:cs="Arial"/>
          <w:sz w:val="20"/>
          <w:szCs w:val="20"/>
        </w:rPr>
        <w:t>Other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-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Specify below</w:t>
      </w:r>
      <w:r w:rsidR="00B118CF" w:rsidRPr="00B118CF">
        <w:rPr>
          <w:rFonts w:ascii="Arial" w:hAnsi="Arial" w:cs="Arial"/>
          <w:sz w:val="20"/>
          <w:szCs w:val="20"/>
        </w:rPr>
        <w:t>:</w:t>
      </w:r>
    </w:p>
    <w:p w14:paraId="48166E6C" w14:textId="77777777" w:rsidR="009E3BEF" w:rsidRDefault="009E3BEF" w:rsidP="009E3BEF">
      <w:pPr>
        <w:spacing w:line="360" w:lineRule="auto"/>
        <w:rPr>
          <w:rFonts w:ascii="Arial" w:hAnsi="Arial" w:cs="Arial"/>
        </w:rPr>
      </w:pPr>
      <w:r w:rsidRPr="00AB6F6C">
        <w:rPr>
          <w:rFonts w:ascii="Arial" w:hAnsi="Arial" w:cs="Arial"/>
        </w:rPr>
        <w:t>___________________________________________________________</w:t>
      </w:r>
      <w:r w:rsidR="00AB6F6C">
        <w:rPr>
          <w:rFonts w:ascii="Arial" w:hAnsi="Arial" w:cs="Arial"/>
        </w:rPr>
        <w:t>___________________</w:t>
      </w:r>
    </w:p>
    <w:p w14:paraId="1F970D9D" w14:textId="43EC6039" w:rsidR="00C813AF" w:rsidRPr="00C813AF" w:rsidRDefault="000703F3" w:rsidP="009E3BEF">
      <w:pPr>
        <w:spacing w:line="36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F9FDAF2" wp14:editId="1E62809A">
                <wp:simplePos x="0" y="0"/>
                <wp:positionH relativeFrom="column">
                  <wp:posOffset>-65405</wp:posOffset>
                </wp:positionH>
                <wp:positionV relativeFrom="paragraph">
                  <wp:posOffset>186055</wp:posOffset>
                </wp:positionV>
                <wp:extent cx="6745605" cy="1796415"/>
                <wp:effectExtent l="10795" t="10160" r="15875" b="12700"/>
                <wp:wrapNone/>
                <wp:docPr id="1539811625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5605" cy="179641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DBD746" id="Rectangle 49" o:spid="_x0000_s1026" style="position:absolute;margin-left:-5.15pt;margin-top:14.65pt;width:531.15pt;height:141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" filled="f" strokeweight="1.5pt"/>
            </w:pict>
          </mc:Fallback>
        </mc:AlternateContent>
      </w:r>
      <w:r w:rsidR="004153EC" w:rsidRPr="00FA1E82">
        <w:rPr>
          <w:rFonts w:ascii="Arial" w:hAnsi="Arial" w:cs="Arial"/>
          <w:b/>
          <w:sz w:val="20"/>
          <w:szCs w:val="20"/>
        </w:rPr>
        <w:t>Who</w:t>
      </w:r>
      <w:r w:rsidR="004153EC" w:rsidRPr="000A2212">
        <w:rPr>
          <w:rFonts w:ascii="Arial" w:hAnsi="Arial" w:cs="Arial"/>
          <w:sz w:val="20"/>
          <w:szCs w:val="20"/>
        </w:rPr>
        <w:t xml:space="preserve"> will </w:t>
      </w:r>
      <w:r w:rsidR="000A2212">
        <w:rPr>
          <w:rFonts w:ascii="Arial" w:hAnsi="Arial" w:cs="Arial"/>
          <w:sz w:val="20"/>
          <w:szCs w:val="20"/>
        </w:rPr>
        <w:t>bag-mask</w:t>
      </w:r>
      <w:r w:rsidR="004153EC" w:rsidRPr="000A2212">
        <w:rPr>
          <w:rFonts w:ascii="Arial" w:hAnsi="Arial" w:cs="Arial"/>
          <w:sz w:val="20"/>
          <w:szCs w:val="20"/>
        </w:rPr>
        <w:t>?</w:t>
      </w:r>
      <w:r w:rsidR="004153EC">
        <w:rPr>
          <w:rFonts w:ascii="Arial" w:hAnsi="Arial" w:cs="Arial"/>
          <w:sz w:val="20"/>
          <w:szCs w:val="20"/>
        </w:rPr>
        <w:t xml:space="preserve">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Residen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Fellow   </w:t>
      </w:r>
      <w:r w:rsidR="004153EC" w:rsidRPr="004153EC">
        <w:rPr>
          <w:rFonts w:ascii="Arial" w:hAnsi="Arial" w:cs="Arial"/>
          <w:sz w:val="20"/>
          <w:szCs w:val="20"/>
        </w:rPr>
        <w:t xml:space="preserve"> NP 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Attending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CE37E8">
        <w:rPr>
          <w:rFonts w:ascii="Arial" w:hAnsi="Arial" w:cs="Arial"/>
          <w:sz w:val="20"/>
          <w:szCs w:val="20"/>
        </w:rPr>
        <w:t xml:space="preserve">R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0A2212">
        <w:rPr>
          <w:rFonts w:ascii="Arial" w:hAnsi="Arial" w:cs="Arial"/>
          <w:sz w:val="20"/>
          <w:szCs w:val="20"/>
        </w:rPr>
        <w:t>Other (Specify) __________</w:t>
      </w:r>
      <w:r w:rsidR="00006E10">
        <w:rPr>
          <w:rFonts w:ascii="Arial" w:hAnsi="Arial" w:cs="Arial"/>
          <w:sz w:val="20"/>
          <w:szCs w:val="20"/>
        </w:rPr>
        <w:t>___________</w:t>
      </w:r>
    </w:p>
    <w:p w14:paraId="00F1F47D" w14:textId="77777777" w:rsidR="00312D71" w:rsidRPr="007C3E2E" w:rsidRDefault="00312D71" w:rsidP="00AB6F6C">
      <w:pPr>
        <w:rPr>
          <w:rFonts w:ascii="Arial" w:hAnsi="Arial" w:cs="Arial"/>
          <w:sz w:val="12"/>
          <w:szCs w:val="12"/>
        </w:rPr>
      </w:pPr>
    </w:p>
    <w:p w14:paraId="5D3D1894" w14:textId="77777777" w:rsidR="009E3BEF" w:rsidRDefault="009E3BEF" w:rsidP="00626D01">
      <w:pPr>
        <w:rPr>
          <w:rFonts w:ascii="Arial" w:hAnsi="Arial" w:cs="Arial"/>
          <w:sz w:val="20"/>
          <w:szCs w:val="20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How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930783" w:rsidRPr="002169BA">
        <w:rPr>
          <w:rFonts w:ascii="Arial" w:hAnsi="Arial" w:cs="Arial"/>
          <w:b/>
          <w:sz w:val="20"/>
          <w:szCs w:val="20"/>
        </w:rPr>
        <w:t>M</w:t>
      </w:r>
      <w:r w:rsidR="00232643" w:rsidRPr="002169BA">
        <w:rPr>
          <w:rFonts w:ascii="Arial" w:hAnsi="Arial" w:cs="Arial"/>
          <w:b/>
          <w:sz w:val="20"/>
          <w:szCs w:val="20"/>
        </w:rPr>
        <w:t>ethod:</w:t>
      </w:r>
      <w:r w:rsidR="00232643" w:rsidRPr="00930783">
        <w:rPr>
          <w:rFonts w:ascii="Arial" w:hAnsi="Arial" w:cs="Arial"/>
          <w:sz w:val="20"/>
          <w:szCs w:val="20"/>
        </w:rPr>
        <w:t xml:space="preserve"> </w:t>
      </w:r>
      <w:r w:rsidR="00F41C0B" w:rsidRPr="00BC708E">
        <w:rPr>
          <w:rFonts w:ascii="Arial" w:hAnsi="Arial" w:cs="Arial"/>
        </w:rPr>
        <w:sym w:font="Wingdings 2" w:char="F0A3"/>
      </w:r>
      <w:r w:rsidR="00BC708E">
        <w:rPr>
          <w:rFonts w:ascii="Arial" w:hAnsi="Arial" w:cs="Arial"/>
        </w:rPr>
        <w:t xml:space="preserve"> </w:t>
      </w:r>
      <w:r w:rsidR="00F41C0B" w:rsidRPr="00930783">
        <w:rPr>
          <w:rFonts w:ascii="Arial" w:hAnsi="Arial" w:cs="Arial"/>
          <w:sz w:val="20"/>
          <w:szCs w:val="20"/>
        </w:rPr>
        <w:t>oral vs.</w:t>
      </w:r>
      <w:r w:rsidR="00F41C0B" w:rsidRPr="00BC708E">
        <w:rPr>
          <w:rFonts w:ascii="Arial" w:hAnsi="Arial" w:cs="Arial"/>
          <w:b/>
        </w:rPr>
        <w:sym w:font="Wingdings 2" w:char="F0A3"/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930783">
        <w:rPr>
          <w:rFonts w:ascii="Arial" w:hAnsi="Arial" w:cs="Arial"/>
          <w:sz w:val="20"/>
          <w:szCs w:val="20"/>
        </w:rPr>
        <w:t>nasal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  <w:r w:rsidR="00207789" w:rsidRPr="00207789">
        <w:rPr>
          <w:rFonts w:ascii="Arial" w:hAnsi="Arial" w:cs="Arial"/>
          <w:b/>
          <w:sz w:val="20"/>
          <w:szCs w:val="20"/>
        </w:rPr>
        <w:t>ETT Type:</w:t>
      </w:r>
      <w:r w:rsidR="00207789" w:rsidRPr="00207789">
        <w:rPr>
          <w:rFonts w:ascii="Arial" w:hAnsi="Arial" w:cs="Arial"/>
          <w:sz w:val="20"/>
          <w:szCs w:val="20"/>
        </w:rPr>
        <w:t xml:space="preserve">   </w:t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Cuffed</w:t>
      </w:r>
      <w:r w:rsidR="00207789" w:rsidRPr="00207789">
        <w:rPr>
          <w:rFonts w:ascii="Arial" w:hAnsi="Arial" w:cs="Arial"/>
          <w:sz w:val="20"/>
          <w:szCs w:val="20"/>
        </w:rPr>
        <w:tab/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Uncuffed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</w:p>
    <w:p w14:paraId="0BE4D650" w14:textId="77777777" w:rsidR="002169BA" w:rsidRPr="00626D01" w:rsidRDefault="002169BA" w:rsidP="00626D01">
      <w:pPr>
        <w:rPr>
          <w:rFonts w:ascii="Arial" w:hAnsi="Arial" w:cs="Arial"/>
          <w:sz w:val="4"/>
          <w:szCs w:val="4"/>
        </w:rPr>
      </w:pPr>
    </w:p>
    <w:p w14:paraId="64FE7342" w14:textId="77777777" w:rsidR="00207789" w:rsidRPr="00207789" w:rsidRDefault="00AB6F6C" w:rsidP="00626D01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  <w:sz w:val="20"/>
          <w:szCs w:val="20"/>
        </w:rPr>
        <w:t>ETT Size:</w:t>
      </w:r>
      <w:r>
        <w:rPr>
          <w:rFonts w:ascii="Arial" w:hAnsi="Arial" w:cs="Arial"/>
          <w:sz w:val="20"/>
          <w:szCs w:val="20"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3.0   </w:t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proofErr w:type="gramStart"/>
      <w:r>
        <w:rPr>
          <w:rFonts w:ascii="Arial" w:hAnsi="Arial" w:cs="Arial"/>
          <w:sz w:val="20"/>
          <w:szCs w:val="20"/>
        </w:rPr>
        <w:t>3.5</w:t>
      </w:r>
      <w:r w:rsidR="00FC34F4">
        <w:rPr>
          <w:rFonts w:ascii="Arial" w:hAnsi="Arial" w:cs="Arial"/>
          <w:b/>
        </w:rPr>
        <w:t xml:space="preserve">  </w:t>
      </w:r>
      <w:r w:rsidRPr="00AB6F6C">
        <w:rPr>
          <w:rFonts w:ascii="Arial" w:hAnsi="Arial" w:cs="Arial"/>
          <w:b/>
        </w:rPr>
        <w:t></w:t>
      </w:r>
      <w:proofErr w:type="gramEnd"/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0</w:t>
      </w:r>
      <w:r w:rsidRPr="00AB6F6C">
        <w:rPr>
          <w:rFonts w:ascii="Arial" w:hAnsi="Arial" w:cs="Arial"/>
          <w:b/>
        </w:rPr>
        <w:tab/>
      </w:r>
      <w:r w:rsidR="00FC34F4">
        <w:rPr>
          <w:rFonts w:ascii="Arial" w:hAnsi="Arial" w:cs="Arial"/>
          <w:b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>8.0</w:t>
      </w:r>
      <w:r w:rsidR="008E4AF2">
        <w:rPr>
          <w:rFonts w:ascii="Arial" w:hAnsi="Arial" w:cs="Arial"/>
          <w:sz w:val="20"/>
          <w:szCs w:val="20"/>
        </w:rPr>
        <w:t xml:space="preserve"> </w:t>
      </w:r>
      <w:r w:rsidR="00207789">
        <w:rPr>
          <w:rFonts w:ascii="Arial" w:hAnsi="Arial" w:cs="Arial"/>
          <w:sz w:val="20"/>
          <w:szCs w:val="20"/>
        </w:rPr>
        <w:t xml:space="preserve"> </w:t>
      </w:r>
      <w:r w:rsidR="008E4AF2" w:rsidRPr="008E4AF2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sz w:val="20"/>
          <w:szCs w:val="20"/>
        </w:rPr>
        <w:t>Other: ____</w:t>
      </w:r>
    </w:p>
    <w:p w14:paraId="10988DA9" w14:textId="77777777" w:rsidR="00207789" w:rsidRDefault="00207789" w:rsidP="002169BA">
      <w:pPr>
        <w:rPr>
          <w:rFonts w:ascii="Arial" w:hAnsi="Arial" w:cs="Arial"/>
          <w:sz w:val="20"/>
          <w:szCs w:val="20"/>
        </w:rPr>
      </w:pPr>
      <w:r w:rsidRPr="00207789">
        <w:rPr>
          <w:rFonts w:ascii="Arial" w:hAnsi="Arial" w:cs="Arial"/>
          <w:b/>
          <w:sz w:val="20"/>
          <w:szCs w:val="20"/>
        </w:rPr>
        <w:t>Device: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CE37E8" w:rsidRPr="00207789">
        <w:rPr>
          <w:rFonts w:ascii="Arial" w:hAnsi="Arial" w:cs="Arial"/>
          <w:sz w:val="20"/>
          <w:szCs w:val="20"/>
        </w:rPr>
        <w:t xml:space="preserve">Laryngoscope </w:t>
      </w:r>
      <w:r w:rsidR="00CE37E8" w:rsidRPr="00207789">
        <w:rPr>
          <w:rFonts w:ascii="Arial" w:hAnsi="Arial" w:cs="Arial"/>
          <w:sz w:val="20"/>
          <w:szCs w:val="20"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E4AF2" w:rsidRPr="008E4AF2">
        <w:rPr>
          <w:rFonts w:ascii="Arial" w:hAnsi="Arial" w:cs="Arial"/>
          <w:sz w:val="20"/>
          <w:szCs w:val="20"/>
        </w:rPr>
        <w:t xml:space="preserve">LMA _____   </w:t>
      </w:r>
      <w:r w:rsidRPr="00207789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proofErr w:type="spellStart"/>
      <w:r w:rsidRPr="00207789">
        <w:rPr>
          <w:rFonts w:ascii="Arial" w:hAnsi="Arial" w:cs="Arial"/>
          <w:sz w:val="20"/>
          <w:szCs w:val="20"/>
        </w:rPr>
        <w:t>Glidescope</w:t>
      </w:r>
      <w:proofErr w:type="spellEnd"/>
      <w:r w:rsidR="007A5500">
        <w:rPr>
          <w:rFonts w:ascii="Arial" w:hAnsi="Arial" w:cs="Arial"/>
          <w:sz w:val="20"/>
          <w:szCs w:val="20"/>
        </w:rPr>
        <w:t xml:space="preserve"> _____</w:t>
      </w:r>
      <w:r w:rsidRPr="0020778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7A5500">
        <w:rPr>
          <w:rFonts w:ascii="Arial" w:hAnsi="Arial" w:cs="Arial"/>
          <w:sz w:val="20"/>
          <w:szCs w:val="20"/>
        </w:rPr>
        <w:t>Other: ____________</w:t>
      </w:r>
    </w:p>
    <w:p w14:paraId="477F4856" w14:textId="77777777" w:rsidR="00207789" w:rsidRPr="00626D01" w:rsidRDefault="00207789" w:rsidP="002169BA">
      <w:pPr>
        <w:rPr>
          <w:rFonts w:ascii="Arial" w:hAnsi="Arial" w:cs="Arial"/>
          <w:b/>
        </w:rPr>
      </w:pPr>
      <w:r w:rsidRPr="00626D01">
        <w:rPr>
          <w:rFonts w:ascii="Arial" w:hAnsi="Arial" w:cs="Arial"/>
          <w:b/>
          <w:sz w:val="20"/>
          <w:szCs w:val="20"/>
        </w:rPr>
        <w:t xml:space="preserve">Blade: </w:t>
      </w:r>
      <w:r w:rsidR="00626D01" w:rsidRPr="00626D01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626D01">
        <w:rPr>
          <w:rFonts w:ascii="Arial" w:hAnsi="Arial" w:cs="Arial"/>
          <w:sz w:val="20"/>
          <w:szCs w:val="20"/>
        </w:rPr>
        <w:t>Mac ______</w:t>
      </w:r>
      <w:r w:rsidR="00626D01">
        <w:rPr>
          <w:rFonts w:ascii="Arial" w:hAnsi="Arial" w:cs="Arial"/>
          <w:b/>
        </w:rPr>
        <w:tab/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626D01" w:rsidRPr="00626D01">
        <w:rPr>
          <w:rFonts w:ascii="Arial" w:hAnsi="Arial" w:cs="Arial"/>
          <w:sz w:val="20"/>
          <w:szCs w:val="20"/>
        </w:rPr>
        <w:t>Miller</w:t>
      </w:r>
      <w:r w:rsidR="00626D01">
        <w:rPr>
          <w:rFonts w:ascii="Arial" w:hAnsi="Arial" w:cs="Arial"/>
          <w:b/>
        </w:rPr>
        <w:t xml:space="preserve"> ______ </w:t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8E4AF2">
        <w:rPr>
          <w:rFonts w:ascii="Arial" w:hAnsi="Arial" w:cs="Arial"/>
          <w:sz w:val="20"/>
          <w:szCs w:val="20"/>
        </w:rPr>
        <w:t>Wis-</w:t>
      </w:r>
      <w:r w:rsidR="00CE37E8">
        <w:rPr>
          <w:rFonts w:ascii="Arial" w:hAnsi="Arial" w:cs="Arial"/>
          <w:sz w:val="20"/>
          <w:szCs w:val="20"/>
        </w:rPr>
        <w:t>Hipple _</w:t>
      </w:r>
      <w:r w:rsidR="00626D01">
        <w:rPr>
          <w:rFonts w:ascii="Arial" w:hAnsi="Arial" w:cs="Arial"/>
          <w:sz w:val="20"/>
          <w:szCs w:val="20"/>
        </w:rPr>
        <w:t>______</w:t>
      </w:r>
      <w:r w:rsidR="00626D01">
        <w:rPr>
          <w:rFonts w:ascii="Arial" w:hAnsi="Arial" w:cs="Arial"/>
          <w:b/>
        </w:rPr>
        <w:t xml:space="preserve">  </w:t>
      </w:r>
    </w:p>
    <w:p w14:paraId="7906F111" w14:textId="77777777" w:rsidR="002169BA" w:rsidRPr="007C3E2E" w:rsidRDefault="002169BA" w:rsidP="002169BA">
      <w:pPr>
        <w:rPr>
          <w:rFonts w:ascii="Arial" w:hAnsi="Arial" w:cs="Arial"/>
          <w:sz w:val="4"/>
          <w:szCs w:val="4"/>
        </w:rPr>
      </w:pPr>
    </w:p>
    <w:p w14:paraId="1A5B139C" w14:textId="77777777" w:rsidR="008E4AF2" w:rsidRDefault="00930783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  <w:sz w:val="20"/>
          <w:szCs w:val="20"/>
        </w:rPr>
        <w:t>Meds</w:t>
      </w:r>
      <w:r w:rsidR="00AB6F6C" w:rsidRPr="002169BA">
        <w:rPr>
          <w:rFonts w:ascii="Arial" w:hAnsi="Arial" w:cs="Arial"/>
          <w:b/>
          <w:sz w:val="20"/>
          <w:szCs w:val="20"/>
        </w:rPr>
        <w:t>:</w:t>
      </w:r>
      <w:r w:rsidR="00AB6F6C">
        <w:rPr>
          <w:rFonts w:ascii="Arial" w:hAnsi="Arial" w:cs="Arial"/>
          <w:sz w:val="20"/>
          <w:szCs w:val="20"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>
        <w:rPr>
          <w:rFonts w:ascii="Arial" w:hAnsi="Arial" w:cs="Arial"/>
          <w:sz w:val="20"/>
          <w:szCs w:val="20"/>
        </w:rPr>
        <w:t>Atropine ____mg</w:t>
      </w:r>
      <w:r w:rsidR="00AB6F6C">
        <w:rPr>
          <w:rFonts w:ascii="Arial" w:hAnsi="Arial" w:cs="Arial"/>
          <w:b/>
        </w:rPr>
        <w:t xml:space="preserve">  </w:t>
      </w:r>
      <w:r w:rsidR="002169BA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Glycopyrrolate</w:t>
      </w:r>
      <w:r w:rsidR="00AB6F6C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___</w:t>
      </w:r>
      <w:r w:rsidR="00AB6F6C">
        <w:rPr>
          <w:rFonts w:ascii="Arial" w:hAnsi="Arial" w:cs="Arial"/>
          <w:sz w:val="20"/>
          <w:szCs w:val="20"/>
        </w:rPr>
        <w:t>_mcg</w:t>
      </w:r>
      <w:r w:rsidR="00AB6F6C" w:rsidRPr="00AB6F6C">
        <w:rPr>
          <w:rFonts w:ascii="Arial" w:hAnsi="Arial" w:cs="Arial"/>
          <w:b/>
        </w:rPr>
        <w:tab/>
      </w:r>
      <w:r w:rsidR="002169BA">
        <w:rPr>
          <w:rFonts w:ascii="Arial" w:hAnsi="Arial" w:cs="Arial"/>
          <w:b/>
        </w:rPr>
        <w:t xml:space="preserve"> </w:t>
      </w:r>
    </w:p>
    <w:p w14:paraId="330C1A05" w14:textId="77777777" w:rsidR="008E4AF2" w:rsidRDefault="008E4AF2" w:rsidP="008E4AF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Fentanyl ____mcg</w:t>
      </w:r>
      <w:r w:rsidR="00AB6F6C" w:rsidRPr="00AB6F6C">
        <w:rPr>
          <w:rFonts w:ascii="Arial" w:hAnsi="Arial" w:cs="Arial"/>
          <w:b/>
        </w:rPr>
        <w:tab/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Midazolam ____mg</w:t>
      </w:r>
      <w:r w:rsidRPr="008E4AF2"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Ketamine ____mg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Propofol _____mg</w:t>
      </w:r>
    </w:p>
    <w:p w14:paraId="724EFD31" w14:textId="77777777" w:rsidR="00CE37E8" w:rsidRDefault="008E4AF2" w:rsidP="002169B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Rocuronium _____</w:t>
      </w:r>
      <w:r w:rsidR="00CE37E8">
        <w:rPr>
          <w:rFonts w:ascii="Arial" w:hAnsi="Arial" w:cs="Arial"/>
          <w:sz w:val="20"/>
          <w:szCs w:val="20"/>
        </w:rPr>
        <w:t xml:space="preserve">mg </w:t>
      </w:r>
      <w:r w:rsidR="00CE37E8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Vecuronium ____mg</w:t>
      </w:r>
      <w:r w:rsidRPr="008E4AF2">
        <w:rPr>
          <w:rFonts w:ascii="Arial" w:hAnsi="Arial" w:cs="Arial"/>
          <w:b/>
        </w:rPr>
        <w:t xml:space="preserve">    </w:t>
      </w:r>
    </w:p>
    <w:p w14:paraId="5B5436A9" w14:textId="77777777" w:rsidR="00232643" w:rsidRPr="008E4AF2" w:rsidRDefault="00CE37E8" w:rsidP="002169BA">
      <w:pPr>
        <w:rPr>
          <w:rFonts w:ascii="Arial" w:hAnsi="Arial" w:cs="Arial"/>
          <w:b/>
        </w:rPr>
      </w:pPr>
      <w:r w:rsidRPr="00CE37E8">
        <w:rPr>
          <w:rFonts w:ascii="Arial" w:hAnsi="Arial" w:cs="Arial"/>
          <w:b/>
          <w:sz w:val="20"/>
        </w:rPr>
        <w:t>Apneic</w:t>
      </w:r>
      <w:r>
        <w:rPr>
          <w:rFonts w:ascii="Arial" w:hAnsi="Arial" w:cs="Arial"/>
          <w:b/>
        </w:rPr>
        <w:t xml:space="preserve"> </w:t>
      </w:r>
      <w:r w:rsidRPr="00CE37E8">
        <w:rPr>
          <w:rFonts w:ascii="Arial" w:hAnsi="Arial" w:cs="Arial"/>
          <w:b/>
          <w:sz w:val="20"/>
        </w:rPr>
        <w:t xml:space="preserve">Oxygenation: </w:t>
      </w:r>
      <w:r w:rsidR="00AB6F6C" w:rsidRPr="00AB6F6C">
        <w:rPr>
          <w:rFonts w:ascii="Arial" w:hAnsi="Arial" w:cs="Arial"/>
          <w:b/>
        </w:rPr>
        <w:tab/>
      </w:r>
      <w:r w:rsidRPr="00CE37E8">
        <w:rPr>
          <w:rFonts w:ascii="Arial" w:hAnsi="Arial" w:cs="Arial"/>
          <w:sz w:val="20"/>
        </w:rPr>
        <w:t>Yes</w:t>
      </w:r>
      <w:r>
        <w:rPr>
          <w:rFonts w:ascii="Arial" w:hAnsi="Arial" w:cs="Arial"/>
          <w:sz w:val="20"/>
        </w:rPr>
        <w:t xml:space="preserve"> </w:t>
      </w:r>
      <w:r w:rsidRPr="00CE37E8">
        <w:rPr>
          <w:rFonts w:ascii="Arial" w:hAnsi="Arial" w:cs="Arial"/>
          <w:sz w:val="20"/>
        </w:rPr>
        <w:t xml:space="preserve">  No   ____L/min (&lt;1 y = 5L; 1-7y = 10 L; &gt; 8 y = 15L)</w:t>
      </w:r>
    </w:p>
    <w:p w14:paraId="48C1E6F5" w14:textId="77777777" w:rsidR="007A5500" w:rsidRPr="00090832" w:rsidRDefault="007A5500" w:rsidP="009E3BEF">
      <w:pPr>
        <w:spacing w:line="360" w:lineRule="auto"/>
        <w:rPr>
          <w:rFonts w:ascii="Arial" w:hAnsi="Arial" w:cs="Arial"/>
          <w:b/>
          <w:sz w:val="16"/>
          <w:szCs w:val="16"/>
        </w:rPr>
      </w:pPr>
      <w:r w:rsidRPr="007A5500">
        <w:rPr>
          <w:rFonts w:ascii="Arial" w:hAnsi="Arial" w:cs="Arial"/>
          <w:b/>
          <w:sz w:val="20"/>
          <w:szCs w:val="20"/>
        </w:rPr>
        <w:t>Other: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8E4AF2">
        <w:rPr>
          <w:rFonts w:ascii="Arial" w:hAnsi="Arial" w:cs="Arial"/>
        </w:rPr>
        <w:t>_________________________________________________________________________</w:t>
      </w:r>
    </w:p>
    <w:p w14:paraId="51C61E9E" w14:textId="77777777" w:rsidR="006F64C9" w:rsidRPr="006F64C9" w:rsidRDefault="006F64C9" w:rsidP="002169BA">
      <w:pPr>
        <w:rPr>
          <w:rFonts w:ascii="Arial" w:hAnsi="Arial" w:cs="Arial"/>
          <w:sz w:val="8"/>
          <w:szCs w:val="8"/>
        </w:rPr>
      </w:pPr>
    </w:p>
    <w:p w14:paraId="38917688" w14:textId="77777777" w:rsidR="009E3BEF" w:rsidRDefault="009E3BEF" w:rsidP="002169BA">
      <w:pPr>
        <w:rPr>
          <w:rFonts w:ascii="Arial" w:hAnsi="Arial" w:cs="Arial"/>
          <w:sz w:val="16"/>
          <w:szCs w:val="16"/>
        </w:rPr>
      </w:pPr>
      <w:r w:rsidRPr="002F6C1F">
        <w:rPr>
          <w:rFonts w:ascii="Arial" w:hAnsi="Arial" w:cs="Arial"/>
          <w:b/>
          <w:sz w:val="20"/>
          <w:szCs w:val="20"/>
          <w:u w:val="single"/>
        </w:rPr>
        <w:t>When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232643" w:rsidRPr="00232643">
        <w:rPr>
          <w:rFonts w:ascii="Arial" w:hAnsi="Arial" w:cs="Arial"/>
          <w:sz w:val="16"/>
          <w:szCs w:val="16"/>
        </w:rPr>
        <w:t>(</w:t>
      </w:r>
      <w:r w:rsidR="00CE37E8">
        <w:rPr>
          <w:rFonts w:ascii="Arial" w:hAnsi="Arial" w:cs="Arial"/>
          <w:sz w:val="16"/>
          <w:szCs w:val="16"/>
        </w:rPr>
        <w:t>Describe the</w:t>
      </w:r>
      <w:r w:rsidR="00232643">
        <w:rPr>
          <w:rFonts w:ascii="Arial" w:hAnsi="Arial" w:cs="Arial"/>
          <w:sz w:val="16"/>
          <w:szCs w:val="16"/>
        </w:rPr>
        <w:t xml:space="preserve"> timing of airway management</w:t>
      </w:r>
      <w:r w:rsidR="002169BA">
        <w:rPr>
          <w:rFonts w:ascii="Arial" w:hAnsi="Arial" w:cs="Arial"/>
          <w:sz w:val="16"/>
          <w:szCs w:val="16"/>
        </w:rPr>
        <w:t>)</w:t>
      </w:r>
      <w:r w:rsidR="00C25786">
        <w:rPr>
          <w:rFonts w:ascii="Arial" w:hAnsi="Arial" w:cs="Arial"/>
          <w:sz w:val="16"/>
          <w:szCs w:val="16"/>
        </w:rPr>
        <w:t xml:space="preserve">: </w:t>
      </w:r>
    </w:p>
    <w:p w14:paraId="3F7CFECC" w14:textId="77777777" w:rsidR="00EE2C6A" w:rsidRPr="007C3E2E" w:rsidRDefault="00EE2C6A" w:rsidP="002169BA">
      <w:pPr>
        <w:rPr>
          <w:rFonts w:ascii="Arial" w:hAnsi="Arial" w:cs="Arial"/>
          <w:sz w:val="4"/>
          <w:szCs w:val="4"/>
        </w:rPr>
      </w:pPr>
    </w:p>
    <w:p w14:paraId="3947A536" w14:textId="77777777" w:rsidR="00C25786" w:rsidRDefault="002169BA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Prior to procedure </w:t>
      </w:r>
      <w:proofErr w:type="gramStart"/>
      <w:r>
        <w:rPr>
          <w:rFonts w:ascii="Arial" w:hAnsi="Arial" w:cs="Arial"/>
          <w:sz w:val="20"/>
          <w:szCs w:val="20"/>
        </w:rPr>
        <w:t>at:_</w:t>
      </w:r>
      <w:proofErr w:type="gramEnd"/>
      <w:r>
        <w:rPr>
          <w:rFonts w:ascii="Arial" w:hAnsi="Arial" w:cs="Arial"/>
          <w:sz w:val="20"/>
          <w:szCs w:val="20"/>
        </w:rPr>
        <w:t>______</w:t>
      </w:r>
      <w:r>
        <w:rPr>
          <w:rFonts w:ascii="Arial" w:hAnsi="Arial" w:cs="Arial"/>
          <w:b/>
        </w:rPr>
        <w:t xml:space="preserve">  </w:t>
      </w:r>
      <w:r w:rsidR="00C25786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Mental Status </w:t>
      </w:r>
      <w:r w:rsidR="00CE37E8">
        <w:rPr>
          <w:rFonts w:ascii="Arial" w:hAnsi="Arial" w:cs="Arial"/>
          <w:sz w:val="20"/>
          <w:szCs w:val="20"/>
        </w:rPr>
        <w:t>Changes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Hypox</w:t>
      </w:r>
      <w:r>
        <w:rPr>
          <w:rFonts w:ascii="Arial" w:hAnsi="Arial" w:cs="Arial"/>
          <w:sz w:val="20"/>
          <w:szCs w:val="20"/>
        </w:rPr>
        <w:t>emia refractory to CPAP</w:t>
      </w:r>
      <w:r w:rsidR="00C25786">
        <w:rPr>
          <w:rFonts w:ascii="Arial" w:hAnsi="Arial" w:cs="Arial"/>
          <w:sz w:val="20"/>
          <w:szCs w:val="20"/>
        </w:rPr>
        <w:t>: SpO2 &lt; _____%</w:t>
      </w:r>
      <w:r w:rsidR="00C90205">
        <w:rPr>
          <w:rFonts w:ascii="Arial" w:hAnsi="Arial" w:cs="Arial"/>
          <w:b/>
        </w:rPr>
        <w:t xml:space="preserve"> </w:t>
      </w:r>
    </w:p>
    <w:p w14:paraId="0C99DEF0" w14:textId="77777777" w:rsidR="00EE2C6A" w:rsidRPr="00EE2C6A" w:rsidRDefault="00EE2C6A" w:rsidP="002169BA">
      <w:pPr>
        <w:rPr>
          <w:rFonts w:ascii="Arial" w:hAnsi="Arial" w:cs="Arial"/>
          <w:sz w:val="8"/>
          <w:szCs w:val="8"/>
        </w:rPr>
      </w:pPr>
    </w:p>
    <w:p w14:paraId="060A5A42" w14:textId="77777777" w:rsidR="002169BA" w:rsidRPr="00C25786" w:rsidRDefault="002169BA" w:rsidP="002169BA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Ventilation</w:t>
      </w:r>
      <w:r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failure refractory to NIV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BC708E" w:rsidRPr="00BC708E">
        <w:rPr>
          <w:rFonts w:ascii="Arial" w:hAnsi="Arial" w:cs="Arial"/>
          <w:sz w:val="20"/>
          <w:szCs w:val="20"/>
        </w:rPr>
        <w:t>Loss of</w:t>
      </w:r>
      <w:r w:rsidR="00BC708E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Airway Protection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25786">
        <w:rPr>
          <w:rFonts w:ascii="Arial" w:hAnsi="Arial" w:cs="Arial"/>
          <w:sz w:val="20"/>
          <w:szCs w:val="20"/>
        </w:rPr>
        <w:t>Other: __</w:t>
      </w:r>
      <w:r w:rsidR="00BC708E">
        <w:rPr>
          <w:rFonts w:ascii="Arial" w:hAnsi="Arial" w:cs="Arial"/>
          <w:sz w:val="20"/>
          <w:szCs w:val="20"/>
        </w:rPr>
        <w:t>__________________________</w:t>
      </w:r>
    </w:p>
    <w:p w14:paraId="56354AE0" w14:textId="77777777" w:rsidR="00232643" w:rsidRPr="00C813AF" w:rsidRDefault="009E3BEF" w:rsidP="002169BA">
      <w:pPr>
        <w:rPr>
          <w:rFonts w:ascii="Arial" w:hAnsi="Arial" w:cs="Arial"/>
        </w:rPr>
      </w:pPr>
      <w:r w:rsidRPr="00C813AF">
        <w:rPr>
          <w:rFonts w:ascii="Arial" w:hAnsi="Arial" w:cs="Arial"/>
        </w:rPr>
        <w:t>____________________________________________________________</w:t>
      </w:r>
      <w:r w:rsidR="00C813AF">
        <w:rPr>
          <w:rFonts w:ascii="Arial" w:hAnsi="Arial" w:cs="Arial"/>
        </w:rPr>
        <w:t>__________________</w:t>
      </w:r>
    </w:p>
    <w:p w14:paraId="5586565B" w14:textId="77777777" w:rsidR="00312D71" w:rsidRPr="00F3495B" w:rsidRDefault="00312D71" w:rsidP="00090C92">
      <w:pPr>
        <w:spacing w:line="360" w:lineRule="auto"/>
        <w:rPr>
          <w:rFonts w:ascii="Arial" w:hAnsi="Arial" w:cs="Arial"/>
          <w:sz w:val="4"/>
          <w:szCs w:val="4"/>
        </w:rPr>
      </w:pPr>
    </w:p>
    <w:p w14:paraId="1DABB8E1" w14:textId="4D38AAD9" w:rsidR="00090C92" w:rsidRDefault="000703F3" w:rsidP="000A221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29F7C1C" wp14:editId="1C3C37E2">
                <wp:simplePos x="0" y="0"/>
                <wp:positionH relativeFrom="column">
                  <wp:posOffset>-123825</wp:posOffset>
                </wp:positionH>
                <wp:positionV relativeFrom="paragraph">
                  <wp:posOffset>8255</wp:posOffset>
                </wp:positionV>
                <wp:extent cx="6813550" cy="511175"/>
                <wp:effectExtent l="9525" t="17780" r="15875" b="13970"/>
                <wp:wrapNone/>
                <wp:docPr id="1436414260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13550" cy="5111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9EE30A" id="Rectangle 50" o:spid="_x0000_s1026" style="position:absolute;margin-left:-9.75pt;margin-top:.65pt;width:536.5pt;height:4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" filled="f" strokeweight="1.5pt"/>
            </w:pict>
          </mc:Fallback>
        </mc:AlternateContent>
      </w:r>
      <w:r w:rsidR="00090C92" w:rsidRPr="002F6C1F">
        <w:rPr>
          <w:rFonts w:ascii="Arial" w:hAnsi="Arial" w:cs="Arial"/>
          <w:b/>
          <w:sz w:val="20"/>
          <w:szCs w:val="20"/>
          <w:u w:val="single"/>
        </w:rPr>
        <w:t>Backup</w:t>
      </w:r>
      <w:r w:rsidR="00090C92">
        <w:rPr>
          <w:rFonts w:ascii="Arial" w:hAnsi="Arial" w:cs="Arial"/>
          <w:sz w:val="20"/>
          <w:szCs w:val="20"/>
        </w:rPr>
        <w:t>?</w:t>
      </w:r>
      <w:r w:rsidR="00232643" w:rsidRPr="00232643">
        <w:rPr>
          <w:rFonts w:ascii="Arial" w:hAnsi="Arial" w:cs="Arial"/>
          <w:sz w:val="16"/>
          <w:szCs w:val="16"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Advanced Airway Provider:  </w:t>
      </w:r>
      <w:r w:rsidR="00C90205" w:rsidRPr="00C90205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C90205" w:rsidRPr="00C90205">
        <w:rPr>
          <w:rFonts w:ascii="Arial" w:hAnsi="Arial" w:cs="Arial"/>
          <w:sz w:val="20"/>
          <w:szCs w:val="20"/>
        </w:rPr>
        <w:t xml:space="preserve">Attending  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A</w:t>
      </w:r>
      <w:r w:rsidR="00895D94">
        <w:rPr>
          <w:rFonts w:ascii="Arial" w:hAnsi="Arial" w:cs="Arial"/>
          <w:sz w:val="20"/>
          <w:szCs w:val="20"/>
        </w:rPr>
        <w:t xml:space="preserve">nesthesia  </w:t>
      </w:r>
      <w:r w:rsid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ENT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>Fellow</w:t>
      </w:r>
      <w:r w:rsidR="00895D94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C90205">
        <w:rPr>
          <w:rFonts w:ascii="Arial" w:hAnsi="Arial" w:cs="Arial"/>
          <w:b/>
        </w:rPr>
        <w:t></w:t>
      </w:r>
      <w:r w:rsidR="00895D94">
        <w:rPr>
          <w:rFonts w:ascii="Arial" w:hAnsi="Arial" w:cs="Arial"/>
          <w:sz w:val="20"/>
          <w:szCs w:val="20"/>
        </w:rPr>
        <w:t>Other: ____________</w:t>
      </w:r>
    </w:p>
    <w:p w14:paraId="5FE03EB7" w14:textId="77777777" w:rsidR="00895D94" w:rsidRPr="00895D94" w:rsidRDefault="00895D94" w:rsidP="000A2212">
      <w:pPr>
        <w:rPr>
          <w:rFonts w:ascii="Arial" w:hAnsi="Arial" w:cs="Arial"/>
          <w:sz w:val="20"/>
          <w:szCs w:val="20"/>
        </w:rPr>
      </w:pP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Difficult Airway Cart</w:t>
      </w:r>
      <w:r>
        <w:rPr>
          <w:rFonts w:ascii="Arial" w:hAnsi="Arial" w:cs="Arial"/>
          <w:b/>
        </w:rPr>
        <w:tab/>
      </w: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Difficult Airway </w:t>
      </w:r>
      <w:r w:rsidR="00486C35">
        <w:rPr>
          <w:rFonts w:ascii="Arial" w:hAnsi="Arial" w:cs="Arial"/>
          <w:sz w:val="20"/>
          <w:szCs w:val="20"/>
        </w:rPr>
        <w:t xml:space="preserve">Emergency </w:t>
      </w:r>
      <w:r w:rsidR="00CE37E8">
        <w:rPr>
          <w:rFonts w:ascii="Arial" w:hAnsi="Arial" w:cs="Arial"/>
          <w:sz w:val="20"/>
          <w:szCs w:val="20"/>
        </w:rPr>
        <w:t>Page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F3495B">
        <w:rPr>
          <w:rFonts w:ascii="Arial" w:hAnsi="Arial" w:cs="Arial"/>
          <w:b/>
        </w:rPr>
        <w:t xml:space="preserve"> </w:t>
      </w:r>
      <w:proofErr w:type="gramStart"/>
      <w:r w:rsidRPr="00895D94">
        <w:rPr>
          <w:rFonts w:ascii="Arial" w:hAnsi="Arial" w:cs="Arial"/>
          <w:sz w:val="20"/>
          <w:szCs w:val="20"/>
        </w:rPr>
        <w:t>Other:</w:t>
      </w:r>
      <w:r>
        <w:rPr>
          <w:rFonts w:ascii="Arial" w:hAnsi="Arial" w:cs="Arial"/>
          <w:sz w:val="20"/>
          <w:szCs w:val="20"/>
        </w:rPr>
        <w:t>_</w:t>
      </w:r>
      <w:proofErr w:type="gramEnd"/>
      <w:r>
        <w:rPr>
          <w:rFonts w:ascii="Arial" w:hAnsi="Arial" w:cs="Arial"/>
          <w:sz w:val="20"/>
          <w:szCs w:val="20"/>
        </w:rPr>
        <w:t>_______________</w:t>
      </w:r>
      <w:r w:rsidR="00486C35">
        <w:rPr>
          <w:rFonts w:ascii="Arial" w:hAnsi="Arial" w:cs="Arial"/>
          <w:sz w:val="20"/>
          <w:szCs w:val="20"/>
        </w:rPr>
        <w:t>_____________________</w:t>
      </w:r>
    </w:p>
    <w:p w14:paraId="38D2EE6A" w14:textId="77777777" w:rsidR="00312D71" w:rsidRPr="006D6D58" w:rsidRDefault="00090C92" w:rsidP="000A2212">
      <w:pPr>
        <w:rPr>
          <w:rFonts w:ascii="Arial" w:hAnsi="Arial" w:cs="Arial"/>
          <w:sz w:val="20"/>
          <w:szCs w:val="20"/>
        </w:rPr>
      </w:pPr>
      <w:r w:rsidRPr="009E3BEF">
        <w:rPr>
          <w:rFonts w:ascii="Arial" w:hAnsi="Arial" w:cs="Arial"/>
          <w:sz w:val="20"/>
          <w:szCs w:val="20"/>
        </w:rPr>
        <w:t>____________________________________________________________</w:t>
      </w:r>
      <w:r w:rsidR="00F3495B">
        <w:rPr>
          <w:rFonts w:ascii="Arial" w:hAnsi="Arial" w:cs="Arial"/>
          <w:sz w:val="20"/>
          <w:szCs w:val="20"/>
        </w:rPr>
        <w:t>_________________________________</w:t>
      </w:r>
    </w:p>
    <w:p w14:paraId="0F111C9F" w14:textId="77777777" w:rsidR="001C7262" w:rsidRPr="00BD442E" w:rsidRDefault="001C7262" w:rsidP="001C7262">
      <w:pPr>
        <w:spacing w:line="276" w:lineRule="auto"/>
        <w:rPr>
          <w:rFonts w:ascii="Arial" w:hAnsi="Arial" w:cs="Arial"/>
          <w:b/>
          <w:sz w:val="10"/>
          <w:szCs w:val="10"/>
        </w:rPr>
      </w:pPr>
    </w:p>
    <w:p w14:paraId="1E83B783" w14:textId="77777777" w:rsidR="00D97F79" w:rsidRPr="00082FEB" w:rsidRDefault="004842A5" w:rsidP="00FC3865">
      <w:pPr>
        <w:spacing w:line="276" w:lineRule="auto"/>
        <w:jc w:val="center"/>
        <w:rPr>
          <w:rFonts w:ascii="Arial" w:hAnsi="Arial" w:cs="Arial"/>
          <w:b/>
          <w:sz w:val="20"/>
          <w:szCs w:val="20"/>
          <w:highlight w:val="yellow"/>
        </w:rPr>
      </w:pPr>
      <w:r>
        <w:rPr>
          <w:rFonts w:ascii="Arial" w:hAnsi="Arial" w:cs="Arial"/>
          <w:b/>
          <w:highlight w:val="yellow"/>
        </w:rPr>
        <w:br w:type="page"/>
      </w:r>
      <w:r w:rsidR="006E2712" w:rsidRPr="00FC3865">
        <w:rPr>
          <w:rFonts w:ascii="Arial" w:hAnsi="Arial" w:cs="Arial"/>
          <w:b/>
          <w:u w:val="single"/>
        </w:rPr>
        <w:lastRenderedPageBreak/>
        <w:t xml:space="preserve">Immediate </w:t>
      </w:r>
      <w:r w:rsidR="00D7777F" w:rsidRPr="00FC3865">
        <w:rPr>
          <w:rFonts w:ascii="Arial" w:hAnsi="Arial" w:cs="Arial"/>
          <w:b/>
          <w:u w:val="single"/>
        </w:rPr>
        <w:t>Pre-</w:t>
      </w:r>
      <w:r w:rsidR="005D71D5" w:rsidRPr="00FC3865">
        <w:rPr>
          <w:rFonts w:ascii="Arial" w:hAnsi="Arial" w:cs="Arial"/>
          <w:b/>
          <w:u w:val="single"/>
        </w:rPr>
        <w:t>I</w:t>
      </w:r>
      <w:r w:rsidR="00D7777F" w:rsidRPr="00FC3865">
        <w:rPr>
          <w:rFonts w:ascii="Arial" w:hAnsi="Arial" w:cs="Arial"/>
          <w:b/>
          <w:u w:val="single"/>
        </w:rPr>
        <w:t xml:space="preserve">ntubation </w:t>
      </w:r>
      <w:r w:rsidR="005D71D5" w:rsidRPr="00FC3865">
        <w:rPr>
          <w:rFonts w:ascii="Arial" w:hAnsi="Arial" w:cs="Arial"/>
          <w:b/>
          <w:u w:val="single"/>
        </w:rPr>
        <w:t>P</w:t>
      </w:r>
      <w:r w:rsidR="00D7777F" w:rsidRPr="00FC3865">
        <w:rPr>
          <w:rFonts w:ascii="Arial" w:hAnsi="Arial" w:cs="Arial"/>
          <w:b/>
          <w:u w:val="single"/>
        </w:rPr>
        <w:t>rocedure TIME OUT</w:t>
      </w:r>
    </w:p>
    <w:p w14:paraId="3E23D576" w14:textId="77777777" w:rsidR="00312D71" w:rsidRPr="00D77710" w:rsidRDefault="00312D71" w:rsidP="004E1CCC">
      <w:pPr>
        <w:spacing w:line="276" w:lineRule="auto"/>
        <w:rPr>
          <w:rFonts w:ascii="Calibri" w:hAnsi="Calibri" w:cs="Calibri"/>
          <w:b/>
          <w:sz w:val="12"/>
          <w:szCs w:val="12"/>
        </w:rPr>
      </w:pPr>
    </w:p>
    <w:p w14:paraId="7FC0E488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260C3F5A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EE7229B" w14:textId="77777777" w:rsidR="00EB0CF0" w:rsidRPr="00D85C47" w:rsidRDefault="00BE0F1E" w:rsidP="004E1CCC">
      <w:pPr>
        <w:spacing w:line="276" w:lineRule="auto"/>
        <w:rPr>
          <w:rFonts w:ascii="Arial" w:hAnsi="Arial" w:cs="Arial"/>
          <w:b/>
          <w:sz w:val="22"/>
          <w:szCs w:val="22"/>
        </w:rPr>
      </w:pPr>
      <w:r w:rsidRPr="00D85C47">
        <w:rPr>
          <w:rFonts w:ascii="Arial" w:hAnsi="Arial" w:cs="Arial"/>
          <w:b/>
          <w:sz w:val="22"/>
          <w:szCs w:val="22"/>
        </w:rPr>
        <w:t>(</w:t>
      </w:r>
      <w:r w:rsidR="004E1CCC" w:rsidRPr="00D85C47">
        <w:rPr>
          <w:rFonts w:ascii="Arial" w:hAnsi="Arial" w:cs="Arial"/>
          <w:b/>
          <w:sz w:val="22"/>
          <w:szCs w:val="22"/>
        </w:rPr>
        <w:t>Complet</w:t>
      </w:r>
      <w:r w:rsidR="00D7777F" w:rsidRPr="00D85C47">
        <w:rPr>
          <w:rFonts w:ascii="Arial" w:hAnsi="Arial" w:cs="Arial"/>
          <w:b/>
          <w:sz w:val="22"/>
          <w:szCs w:val="22"/>
        </w:rPr>
        <w:t>e</w:t>
      </w:r>
      <w:r w:rsidR="004E1CCC" w:rsidRPr="00D85C47">
        <w:rPr>
          <w:rFonts w:ascii="Arial" w:hAnsi="Arial" w:cs="Arial"/>
          <w:b/>
          <w:sz w:val="22"/>
          <w:szCs w:val="22"/>
        </w:rPr>
        <w:t xml:space="preserve"> </w:t>
      </w:r>
      <w:r w:rsidR="006E2712" w:rsidRPr="00D85C47">
        <w:rPr>
          <w:rFonts w:ascii="Arial" w:hAnsi="Arial" w:cs="Arial"/>
          <w:b/>
          <w:sz w:val="22"/>
          <w:szCs w:val="22"/>
        </w:rPr>
        <w:t xml:space="preserve">immediately </w:t>
      </w:r>
      <w:r w:rsidRPr="00D85C47">
        <w:rPr>
          <w:rFonts w:ascii="Arial" w:hAnsi="Arial" w:cs="Arial"/>
          <w:b/>
          <w:sz w:val="22"/>
          <w:szCs w:val="22"/>
        </w:rPr>
        <w:t>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A51D0F" w:rsidRPr="00647EEA" w14:paraId="38E74BE6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44277604" w14:textId="77777777" w:rsidR="00A51D0F" w:rsidRPr="00647EEA" w:rsidRDefault="00A51D0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ati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C</w:t>
            </w:r>
            <w:r w:rsidRPr="00647EEA">
              <w:rPr>
                <w:rFonts w:ascii="Arial" w:hAnsi="Arial" w:cs="Arial"/>
                <w:sz w:val="22"/>
                <w:szCs w:val="22"/>
              </w:rPr>
              <w:t>onfirm 2 identifiers and allergy status.</w:t>
            </w:r>
          </w:p>
        </w:tc>
      </w:tr>
      <w:tr w:rsidR="00D97F79" w:rsidRPr="00647EEA" w14:paraId="649EF7A2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1C57853B" w14:textId="77777777" w:rsidR="004153EC" w:rsidRPr="00647EEA" w:rsidRDefault="00D97F79" w:rsidP="00006E10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R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eview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and revise 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the </w:t>
            </w:r>
            <w:proofErr w:type="gramStart"/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FRONT 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>PAGE</w:t>
            </w:r>
            <w:proofErr w:type="gramEnd"/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plan</w:t>
            </w:r>
          </w:p>
        </w:tc>
      </w:tr>
      <w:tr w:rsidR="00581692" w:rsidRPr="00647EEA" w14:paraId="2086475D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418EDB77" w14:textId="77777777" w:rsidR="004153EC" w:rsidRPr="004153EC" w:rsidRDefault="00581692" w:rsidP="004153EC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rep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P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 xml:space="preserve">atient </w:t>
            </w:r>
            <w:r w:rsidR="006E2712">
              <w:rPr>
                <w:rFonts w:ascii="Arial" w:hAnsi="Arial" w:cs="Arial"/>
                <w:sz w:val="22"/>
                <w:szCs w:val="22"/>
              </w:rPr>
              <w:t>access</w:t>
            </w:r>
            <w:r w:rsidR="00647EEA">
              <w:rPr>
                <w:rFonts w:ascii="Arial" w:hAnsi="Arial" w:cs="Arial"/>
                <w:sz w:val="22"/>
                <w:szCs w:val="22"/>
              </w:rPr>
              <w:t>ible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>position</w:t>
            </w:r>
            <w:r w:rsidR="00647EEA">
              <w:rPr>
                <w:rFonts w:ascii="Arial" w:hAnsi="Arial" w:cs="Arial"/>
                <w:sz w:val="22"/>
                <w:szCs w:val="22"/>
              </w:rPr>
              <w:t>ed correctly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bed cleared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for intubatio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, working IV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5D469C" w:rsidRPr="00647EEA" w14:paraId="0E97DD74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5A6C7A2C" w14:textId="77777777" w:rsidR="005D469C" w:rsidRPr="00647EEA" w:rsidRDefault="005D469C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quipm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 SOAP (</w:t>
            </w:r>
            <w:proofErr w:type="spellStart"/>
            <w:r w:rsidR="004842A5" w:rsidRPr="00647EEA">
              <w:rPr>
                <w:rFonts w:ascii="Arial" w:hAnsi="Arial" w:cs="Arial"/>
                <w:sz w:val="22"/>
                <w:szCs w:val="22"/>
              </w:rPr>
              <w:t>e.g</w:t>
            </w:r>
            <w:proofErr w:type="spellEnd"/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Suction, Oxygen, Airway, Personnel), IV </w:t>
            </w:r>
            <w:r w:rsidRPr="00647EEA">
              <w:rPr>
                <w:rFonts w:ascii="Arial" w:hAnsi="Arial" w:cs="Arial"/>
                <w:sz w:val="22"/>
                <w:szCs w:val="22"/>
              </w:rPr>
              <w:t>fluid bolus readily available?</w:t>
            </w:r>
          </w:p>
        </w:tc>
      </w:tr>
      <w:tr w:rsidR="00693A15" w:rsidRPr="00647EEA" w14:paraId="620E8B26" w14:textId="77777777" w:rsidTr="00284285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73175B18" w14:textId="77777777" w:rsidR="00693A15" w:rsidRPr="00647EEA" w:rsidRDefault="00A36C1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M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onitoring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027605">
              <w:rPr>
                <w:rFonts w:ascii="Arial" w:hAnsi="Arial" w:cs="Arial"/>
                <w:sz w:val="22"/>
                <w:szCs w:val="22"/>
              </w:rPr>
              <w:t>BP</w:t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cycling frequen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>tl</w:t>
            </w:r>
            <w:r w:rsidRPr="00647EEA">
              <w:rPr>
                <w:rFonts w:ascii="Arial" w:hAnsi="Arial" w:cs="Arial"/>
                <w:sz w:val="22"/>
                <w:szCs w:val="22"/>
              </w:rPr>
              <w:t>y</w:t>
            </w:r>
            <w:r w:rsidR="00027605">
              <w:rPr>
                <w:rFonts w:ascii="Arial" w:hAnsi="Arial" w:cs="Arial"/>
                <w:sz w:val="22"/>
                <w:szCs w:val="22"/>
              </w:rPr>
              <w:t>, different 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xtremity </w:t>
            </w:r>
            <w:r w:rsidR="00027605">
              <w:rPr>
                <w:rFonts w:ascii="Arial" w:hAnsi="Arial" w:cs="Arial"/>
                <w:sz w:val="22"/>
                <w:szCs w:val="22"/>
              </w:rPr>
              <w:t xml:space="preserve">from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pulse ox, pulse ox </w:t>
            </w:r>
            <w:r w:rsidR="00027605">
              <w:rPr>
                <w:rFonts w:ascii="Arial" w:hAnsi="Arial" w:cs="Arial"/>
                <w:sz w:val="22"/>
                <w:szCs w:val="22"/>
              </w:rPr>
              <w:t>volum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4E1CCC" w:rsidRPr="00647EEA" w14:paraId="20C7AB07" w14:textId="77777777" w:rsidTr="00A6135A">
        <w:tc>
          <w:tcPr>
            <w:tcW w:w="10530" w:type="dxa"/>
            <w:shd w:val="clear" w:color="auto" w:fill="auto"/>
          </w:tcPr>
          <w:p w14:paraId="62FD0C24" w14:textId="77777777" w:rsidR="00B40F57" w:rsidRPr="00172935" w:rsidRDefault="004E1CCC" w:rsidP="00172935">
            <w:pPr>
              <w:ind w:left="702" w:hanging="70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escue p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647EEA">
              <w:rPr>
                <w:rFonts w:ascii="Arial" w:hAnsi="Arial" w:cs="Arial"/>
                <w:sz w:val="22"/>
                <w:szCs w:val="22"/>
              </w:rPr>
              <w:t>Difficult Airway cart/kit and equipment available</w:t>
            </w:r>
            <w:r w:rsidR="00647EEA">
              <w:rPr>
                <w:rFonts w:ascii="Arial" w:hAnsi="Arial" w:cs="Arial"/>
                <w:sz w:val="22"/>
                <w:szCs w:val="22"/>
              </w:rPr>
              <w:t>?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Who </w:t>
            </w:r>
            <w:r w:rsidR="00027605">
              <w:rPr>
                <w:rFonts w:ascii="Arial" w:hAnsi="Arial" w:cs="Arial"/>
                <w:sz w:val="22"/>
                <w:szCs w:val="22"/>
              </w:rPr>
              <w:t>can</w:t>
            </w:r>
            <w:r w:rsidR="00027605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we call </w:t>
            </w:r>
            <w:r w:rsidR="00027605">
              <w:rPr>
                <w:rFonts w:ascii="Arial" w:hAnsi="Arial" w:cs="Arial"/>
                <w:sz w:val="22"/>
                <w:szCs w:val="22"/>
              </w:rPr>
              <w:t>for assistanc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9A1835" w:rsidRPr="00647EEA" w14:paraId="63E335C8" w14:textId="77777777" w:rsidTr="00A6135A">
        <w:tc>
          <w:tcPr>
            <w:tcW w:w="10530" w:type="dxa"/>
            <w:shd w:val="clear" w:color="auto" w:fill="D9D9D9"/>
          </w:tcPr>
          <w:p w14:paraId="26F8FF3D" w14:textId="77777777" w:rsidR="00027605" w:rsidRDefault="009A1835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Right Attitud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State out loud: </w:t>
            </w:r>
          </w:p>
          <w:p w14:paraId="39649CE1" w14:textId="77777777" w:rsidR="009A1835" w:rsidRPr="00647EEA" w:rsidRDefault="00027605" w:rsidP="00284285">
            <w:pPr>
              <w:ind w:left="702" w:hanging="702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      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 xml:space="preserve">“IF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anybody has 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a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>concern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 at any time during the procedure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 please SPEAK UP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>.”</w:t>
            </w:r>
          </w:p>
        </w:tc>
      </w:tr>
    </w:tbl>
    <w:p w14:paraId="1E9335E4" w14:textId="77777777" w:rsidR="00623380" w:rsidRPr="00284285" w:rsidRDefault="00623380" w:rsidP="004E1CCC">
      <w:pPr>
        <w:spacing w:line="276" w:lineRule="auto"/>
        <w:rPr>
          <w:rFonts w:ascii="Arial" w:hAnsi="Arial" w:cs="Arial"/>
          <w:b/>
          <w:bCs/>
          <w:sz w:val="12"/>
          <w:szCs w:val="12"/>
          <w:u w:val="single"/>
        </w:rPr>
      </w:pPr>
    </w:p>
    <w:p w14:paraId="10872574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FD57FB">
        <w:rPr>
          <w:rFonts w:ascii="Arial" w:hAnsi="Arial" w:cs="Arial"/>
          <w:b/>
          <w:bCs/>
          <w:sz w:val="22"/>
          <w:szCs w:val="22"/>
        </w:rPr>
        <w:t>Has the patient had anything to eat or drink in the last 6 hours?  YES / NO</w:t>
      </w:r>
    </w:p>
    <w:p w14:paraId="2BB47A68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16"/>
          <w:szCs w:val="16"/>
        </w:rPr>
      </w:pPr>
    </w:p>
    <w:p w14:paraId="45C8A226" w14:textId="77777777" w:rsidR="009D04C7" w:rsidRPr="00D85C47" w:rsidRDefault="00C5496F" w:rsidP="004E1CCC">
      <w:pPr>
        <w:spacing w:line="276" w:lineRule="auto"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</w:t>
      </w:r>
      <w:r w:rsidR="00D97F79" w:rsidRPr="00D85C47">
        <w:rPr>
          <w:rFonts w:ascii="Arial" w:hAnsi="Arial" w:cs="Arial"/>
          <w:b/>
          <w:bCs/>
          <w:sz w:val="20"/>
          <w:szCs w:val="20"/>
        </w:rPr>
        <w:t xml:space="preserve"> PATIENT SPECIFIC preparation</w:t>
      </w:r>
      <w:r w:rsidRPr="00D85C47">
        <w:rPr>
          <w:rFonts w:ascii="Arial" w:hAnsi="Arial" w:cs="Arial"/>
          <w:b/>
          <w:bCs/>
          <w:sz w:val="20"/>
          <w:szCs w:val="20"/>
        </w:rPr>
        <w:t>:</w:t>
      </w:r>
    </w:p>
    <w:p w14:paraId="3D0178C0" w14:textId="255F80B5" w:rsidR="009D04C7" w:rsidRDefault="000703F3" w:rsidP="004E1CCC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B69244D" wp14:editId="2A4B49EB">
                <wp:extent cx="6629400" cy="957580"/>
                <wp:effectExtent l="9525" t="13335" r="9525" b="10160"/>
                <wp:docPr id="27957734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E21B1F" w14:textId="77777777" w:rsidR="00E240A8" w:rsidRDefault="00E240A8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2F3748EF" w14:textId="77777777" w:rsidR="00F22190" w:rsidRPr="00187ED3" w:rsidRDefault="00F22190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B69244D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6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">
                <v:textbox>
                  <w:txbxContent>
                    <w:p w14:paraId="5AE21B1F" w14:textId="77777777" w:rsidR="00E240A8" w:rsidRDefault="00E240A8" w:rsidP="009D04C7">
                      <w:pPr>
                        <w:rPr>
                          <w:szCs w:val="18"/>
                        </w:rPr>
                      </w:pPr>
                    </w:p>
                    <w:p w14:paraId="2F3748EF" w14:textId="77777777" w:rsidR="00F22190" w:rsidRPr="00187ED3" w:rsidRDefault="00F22190" w:rsidP="009D04C7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C823BA2" w14:textId="77777777" w:rsidR="00F22190" w:rsidRDefault="00F22190" w:rsidP="005D71D5">
      <w:pPr>
        <w:jc w:val="center"/>
        <w:rPr>
          <w:rFonts w:ascii="Arial" w:hAnsi="Arial" w:cs="Arial"/>
          <w:b/>
          <w:u w:val="single"/>
        </w:rPr>
      </w:pPr>
    </w:p>
    <w:p w14:paraId="2B36A68C" w14:textId="77777777" w:rsidR="000F389A" w:rsidRPr="00647EEA" w:rsidRDefault="00CB6C81" w:rsidP="005D71D5">
      <w:pPr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ost</w:t>
      </w:r>
      <w:r w:rsidR="00D7777F" w:rsidRPr="00FC3865">
        <w:rPr>
          <w:rFonts w:ascii="Arial" w:hAnsi="Arial" w:cs="Arial"/>
          <w:b/>
          <w:u w:val="single"/>
        </w:rPr>
        <w:t>-</w:t>
      </w:r>
      <w:r w:rsidR="005D71D5"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rocedure TIME OUT</w:t>
      </w:r>
    </w:p>
    <w:p w14:paraId="6AA00387" w14:textId="77777777" w:rsidR="00B07D61" w:rsidRPr="00284285" w:rsidRDefault="00B07D61" w:rsidP="000F389A">
      <w:pPr>
        <w:rPr>
          <w:rFonts w:ascii="Arial" w:hAnsi="Arial" w:cs="Arial"/>
          <w:b/>
          <w:sz w:val="12"/>
          <w:szCs w:val="12"/>
          <w:u w:val="single"/>
        </w:rPr>
      </w:pPr>
    </w:p>
    <w:p w14:paraId="17B43480" w14:textId="77777777" w:rsidR="005B32A0" w:rsidRDefault="000F389A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="00F22190" w:rsidRPr="00FD57FB">
        <w:rPr>
          <w:rFonts w:ascii="Arial" w:hAnsi="Arial" w:cs="Arial"/>
          <w:b/>
          <w:sz w:val="20"/>
          <w:szCs w:val="20"/>
        </w:rPr>
        <w:t>What can we improve upon?</w:t>
      </w:r>
      <w:r w:rsidR="00F22190">
        <w:rPr>
          <w:rFonts w:ascii="Arial" w:hAnsi="Arial" w:cs="Arial"/>
          <w:b/>
          <w:sz w:val="20"/>
          <w:szCs w:val="20"/>
        </w:rPr>
        <w:t xml:space="preserve"> </w:t>
      </w:r>
    </w:p>
    <w:p w14:paraId="774EDFE6" w14:textId="77777777" w:rsidR="008D60BB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27F06CBF" w14:textId="77777777" w:rsidR="008D60BB" w:rsidRPr="00D85C47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623380" w:rsidRPr="00BE5367" w14:paraId="5AEE9B78" w14:textId="77777777" w:rsidTr="00BE5367">
        <w:tc>
          <w:tcPr>
            <w:tcW w:w="1638" w:type="dxa"/>
            <w:shd w:val="clear" w:color="auto" w:fill="auto"/>
          </w:tcPr>
          <w:p w14:paraId="4D88AE5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0F94CFA5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6CAE484E" w14:textId="77777777" w:rsidTr="00BE5367">
        <w:tc>
          <w:tcPr>
            <w:tcW w:w="1638" w:type="dxa"/>
            <w:shd w:val="clear" w:color="auto" w:fill="auto"/>
          </w:tcPr>
          <w:p w14:paraId="0ECF4315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404D331A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FB7F872" w14:textId="77777777" w:rsidTr="00BE5367">
        <w:tc>
          <w:tcPr>
            <w:tcW w:w="1638" w:type="dxa"/>
            <w:shd w:val="clear" w:color="auto" w:fill="auto"/>
          </w:tcPr>
          <w:p w14:paraId="7518CCB2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5371CC50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16FDA11F" w14:textId="77777777" w:rsidTr="00BE5367">
        <w:tc>
          <w:tcPr>
            <w:tcW w:w="1638" w:type="dxa"/>
            <w:shd w:val="clear" w:color="auto" w:fill="auto"/>
          </w:tcPr>
          <w:p w14:paraId="5FC3100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 w:rsidR="00312D71"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594A6B27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427FC3C" w14:textId="77777777" w:rsidTr="00BE5367">
        <w:tc>
          <w:tcPr>
            <w:tcW w:w="1638" w:type="dxa"/>
            <w:shd w:val="clear" w:color="auto" w:fill="auto"/>
          </w:tcPr>
          <w:p w14:paraId="1B1ACF99" w14:textId="77777777" w:rsidR="006E2712" w:rsidRPr="00D85C47" w:rsidRDefault="00623380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6E9ACFEF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2B259C8B" w14:textId="77777777" w:rsidTr="00BE5367">
        <w:tc>
          <w:tcPr>
            <w:tcW w:w="1638" w:type="dxa"/>
            <w:shd w:val="clear" w:color="auto" w:fill="auto"/>
          </w:tcPr>
          <w:p w14:paraId="4D045FBD" w14:textId="77777777" w:rsidR="00623380" w:rsidRPr="00D85C47" w:rsidRDefault="00623380" w:rsidP="00BE5367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3BD9BC9D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5CF33B3D" w14:textId="77777777" w:rsidR="00CB6C81" w:rsidRPr="00CB6C81" w:rsidRDefault="00CB6C81" w:rsidP="00CB6C81">
      <w:pPr>
        <w:rPr>
          <w:rFonts w:ascii="Arial" w:hAnsi="Arial" w:cs="Arial"/>
          <w:sz w:val="12"/>
          <w:szCs w:val="12"/>
        </w:rPr>
      </w:pPr>
    </w:p>
    <w:p w14:paraId="7A347C95" w14:textId="77777777" w:rsidR="00452411" w:rsidRDefault="00452411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 w:rsidR="00C90205">
        <w:rPr>
          <w:rFonts w:ascii="Arial" w:hAnsi="Arial" w:cs="Arial"/>
          <w:b/>
          <w:sz w:val="20"/>
          <w:szCs w:val="20"/>
        </w:rPr>
        <w:t>TT Cuff adjusted to minimal leak</w:t>
      </w:r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 w:rsidR="00CB6C81"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 w:rsidR="00B87F6A">
        <w:rPr>
          <w:rFonts w:ascii="Arial" w:hAnsi="Arial" w:cs="Arial"/>
          <w:b/>
          <w:sz w:val="20"/>
          <w:szCs w:val="20"/>
        </w:rPr>
        <w:t xml:space="preserve">Sedation </w:t>
      </w:r>
      <w:proofErr w:type="gramStart"/>
      <w:r w:rsidR="00B87F6A">
        <w:rPr>
          <w:rFonts w:ascii="Arial" w:hAnsi="Arial" w:cs="Arial"/>
          <w:b/>
          <w:sz w:val="20"/>
          <w:szCs w:val="20"/>
        </w:rPr>
        <w:t xml:space="preserve">Goal </w:t>
      </w:r>
      <w:r w:rsidRPr="00452411">
        <w:rPr>
          <w:rFonts w:ascii="Arial" w:hAnsi="Arial" w:cs="Arial"/>
          <w:b/>
          <w:sz w:val="20"/>
          <w:szCs w:val="20"/>
        </w:rPr>
        <w:t xml:space="preserve"> _</w:t>
      </w:r>
      <w:proofErr w:type="gramEnd"/>
      <w:r w:rsidRPr="00452411">
        <w:rPr>
          <w:rFonts w:ascii="Arial" w:hAnsi="Arial" w:cs="Arial"/>
          <w:b/>
          <w:sz w:val="20"/>
          <w:szCs w:val="20"/>
        </w:rPr>
        <w:t xml:space="preserve">_____ </w:t>
      </w:r>
    </w:p>
    <w:p w14:paraId="4A9C4FC6" w14:textId="77777777" w:rsidR="00D77710" w:rsidRDefault="00D77710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69AD2B48" w14:textId="7C37248A" w:rsidR="009D04C7" w:rsidRPr="00B07D61" w:rsidRDefault="000703F3" w:rsidP="009D04C7">
      <w:pPr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06B744D" wp14:editId="4627B427">
                <wp:extent cx="6629400" cy="741045"/>
                <wp:effectExtent l="9525" t="15875" r="9525" b="14605"/>
                <wp:docPr id="223239734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5586D5" w14:textId="77777777" w:rsidR="00362FC2" w:rsidRPr="00904E97" w:rsidRDefault="00362FC2" w:rsidP="00362FC2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Back page </w:t>
                            </w:r>
                            <w:r w:rsidR="005D71D5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B22741E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63CD7B76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5D065287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698FE20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659FFD8" w14:textId="77777777" w:rsidR="00362FC2" w:rsidRPr="00904E97" w:rsidRDefault="00362FC2" w:rsidP="00362FC2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6B744D" id="Text Box 46" o:spid="_x0000_s1027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ViGA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" strokeweight="1.5pt">
                <v:textbox>
                  <w:txbxContent>
                    <w:p w14:paraId="4B5586D5" w14:textId="77777777" w:rsidR="00362FC2" w:rsidRPr="00904E97" w:rsidRDefault="00362FC2" w:rsidP="00362FC2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Back page </w:t>
                      </w:r>
                      <w:r w:rsidR="005D71D5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B22741E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63CD7B76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5D065287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698FE20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659FFD8" w14:textId="77777777" w:rsidR="00362FC2" w:rsidRPr="00904E97" w:rsidRDefault="00362FC2" w:rsidP="00362FC2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9D04C7" w:rsidRPr="00B07D61" w:rsidSect="00CE37E8">
      <w:headerReference w:type="default" r:id="rId9"/>
      <w:footerReference w:type="default" r:id="rId10"/>
      <w:pgSz w:w="12240" w:h="15840" w:code="1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453641" w14:textId="77777777" w:rsidR="00C21DA5" w:rsidRDefault="00C21DA5">
      <w:r>
        <w:separator/>
      </w:r>
    </w:p>
  </w:endnote>
  <w:endnote w:type="continuationSeparator" w:id="0">
    <w:p w14:paraId="6D340F4E" w14:textId="77777777" w:rsidR="00C21DA5" w:rsidRDefault="00C21D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986BCF" w14:textId="77777777" w:rsidR="00E240A8" w:rsidRDefault="00320264" w:rsidP="00BE3E25">
    <w:pPr>
      <w:ind w:right="48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  <w:t xml:space="preserve">      </w:t>
    </w:r>
    <w:r w:rsidR="00FC5396">
      <w:rPr>
        <w:rFonts w:ascii="Arial" w:hAnsi="Arial" w:cs="Arial"/>
        <w:b/>
        <w:lang w:eastAsia="ja-JP"/>
      </w:rPr>
      <w:tab/>
    </w:r>
    <w:r w:rsidR="00A6135A">
      <w:rPr>
        <w:rFonts w:ascii="Arial" w:hAnsi="Arial" w:cs="Arial"/>
        <w:b/>
        <w:lang w:eastAsia="ja-JP"/>
      </w:rPr>
      <w:t xml:space="preserve"> </w:t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 w:rsidRPr="00417FF5">
      <w:rPr>
        <w:rFonts w:ascii="Arial" w:hAnsi="Arial" w:cs="Arial"/>
        <w:b/>
        <w:sz w:val="20"/>
        <w:szCs w:val="20"/>
      </w:rPr>
      <w:t xml:space="preserve">Page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PAGE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  <w:r w:rsidR="00E240A8" w:rsidRPr="00417FF5">
      <w:rPr>
        <w:rFonts w:ascii="Arial" w:hAnsi="Arial" w:cs="Arial"/>
        <w:b/>
        <w:sz w:val="20"/>
        <w:szCs w:val="20"/>
      </w:rPr>
      <w:t xml:space="preserve"> of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</w:p>
  <w:p w14:paraId="606CC6F4" w14:textId="77777777" w:rsidR="00EE2C6A" w:rsidRPr="00EE2C6A" w:rsidRDefault="00EE2C6A" w:rsidP="00082FEB">
    <w:pPr>
      <w:ind w:right="480"/>
      <w:jc w:val="center"/>
      <w:rPr>
        <w:rFonts w:ascii="Arial" w:hAnsi="Arial" w:cs="Arial"/>
        <w:sz w:val="8"/>
        <w:szCs w:val="8"/>
      </w:rPr>
    </w:pPr>
  </w:p>
  <w:p w14:paraId="481967EA" w14:textId="77777777" w:rsidR="00082FEB" w:rsidRPr="00082FEB" w:rsidRDefault="00082FEB" w:rsidP="00082FEB">
    <w:pPr>
      <w:ind w:right="480"/>
      <w:jc w:val="center"/>
      <w:rPr>
        <w:rFonts w:ascii="Arial" w:hAnsi="Arial" w:cs="Arial"/>
        <w:b/>
        <w:i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1B45DB8" w14:textId="77777777" w:rsidR="00082FEB" w:rsidRPr="00417FF5" w:rsidRDefault="00082FEB" w:rsidP="00082FEB">
    <w:pPr>
      <w:ind w:right="480"/>
      <w:jc w:val="center"/>
      <w:rPr>
        <w:rFonts w:ascii="Arial" w:hAnsi="Arial" w:cs="Arial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0C3175" w14:textId="77777777" w:rsidR="00C21DA5" w:rsidRDefault="00C21DA5">
      <w:r>
        <w:separator/>
      </w:r>
    </w:p>
  </w:footnote>
  <w:footnote w:type="continuationSeparator" w:id="0">
    <w:p w14:paraId="73BEE2FA" w14:textId="77777777" w:rsidR="00C21DA5" w:rsidRDefault="00C21D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C49DF1" w14:textId="77777777" w:rsidR="003B6DF0" w:rsidRPr="002750F2" w:rsidRDefault="003B6DF0" w:rsidP="003B6DF0">
    <w:pPr>
      <w:spacing w:line="360" w:lineRule="auto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 w:rsidRPr="009401D0">
      <w:rPr>
        <w:rFonts w:ascii="Arial" w:hAnsi="Arial" w:cs="Arial"/>
        <w:b/>
        <w:bCs/>
        <w:color w:val="000000"/>
        <w:sz w:val="18"/>
        <w:szCs w:val="18"/>
      </w:rPr>
      <w:t>[Place patient sticker</w:t>
    </w:r>
    <w:r>
      <w:rPr>
        <w:rFonts w:ascii="Arial" w:hAnsi="Arial" w:cs="Arial"/>
        <w:b/>
        <w:bCs/>
        <w:color w:val="000000"/>
        <w:sz w:val="18"/>
        <w:szCs w:val="18"/>
      </w:rPr>
      <w:t>/stamp</w:t>
    </w:r>
    <w:r w:rsidRPr="009401D0">
      <w:rPr>
        <w:rFonts w:ascii="Arial" w:hAnsi="Arial" w:cs="Arial"/>
        <w:b/>
        <w:bCs/>
        <w:color w:val="000000"/>
        <w:sz w:val="18"/>
        <w:szCs w:val="18"/>
      </w:rPr>
      <w:t xml:space="preserve"> here]</w:t>
    </w:r>
  </w:p>
  <w:p w14:paraId="65EC1B83" w14:textId="77777777" w:rsidR="00E240A8" w:rsidRPr="00DF02E5" w:rsidRDefault="00E240A8" w:rsidP="00EB0CF0">
    <w:pPr>
      <w:ind w:right="480"/>
      <w:rPr>
        <w:rFonts w:ascii="Arial" w:hAnsi="Arial" w:cs="Arial"/>
        <w:b/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5609BC"/>
    <w:multiLevelType w:val="hybridMultilevel"/>
    <w:tmpl w:val="812E4164"/>
    <w:lvl w:ilvl="0" w:tplc="73C0F0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4091971">
    <w:abstractNumId w:val="1"/>
  </w:num>
  <w:num w:numId="2" w16cid:durableId="447622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NTI3sTAwtLQ0MTNS0lEKTi0uzszPAykwrQUAhanFjiwAAAA="/>
  </w:docVars>
  <w:rsids>
    <w:rsidRoot w:val="00EB0CF0"/>
    <w:rsid w:val="00006E10"/>
    <w:rsid w:val="00027605"/>
    <w:rsid w:val="00027B66"/>
    <w:rsid w:val="000335E0"/>
    <w:rsid w:val="00035530"/>
    <w:rsid w:val="00044D27"/>
    <w:rsid w:val="00051BF8"/>
    <w:rsid w:val="0006048A"/>
    <w:rsid w:val="0006051B"/>
    <w:rsid w:val="00062FB0"/>
    <w:rsid w:val="00063320"/>
    <w:rsid w:val="000703F3"/>
    <w:rsid w:val="000800E5"/>
    <w:rsid w:val="00082FEB"/>
    <w:rsid w:val="00090832"/>
    <w:rsid w:val="00090C92"/>
    <w:rsid w:val="000A057F"/>
    <w:rsid w:val="000A2212"/>
    <w:rsid w:val="000B30D1"/>
    <w:rsid w:val="000D2AAF"/>
    <w:rsid w:val="000E61E4"/>
    <w:rsid w:val="000F27EA"/>
    <w:rsid w:val="000F389A"/>
    <w:rsid w:val="00122659"/>
    <w:rsid w:val="001261C8"/>
    <w:rsid w:val="00135078"/>
    <w:rsid w:val="00137F90"/>
    <w:rsid w:val="00157729"/>
    <w:rsid w:val="0016240F"/>
    <w:rsid w:val="00172935"/>
    <w:rsid w:val="00184A50"/>
    <w:rsid w:val="001A00E0"/>
    <w:rsid w:val="001A500D"/>
    <w:rsid w:val="001A5EA7"/>
    <w:rsid w:val="001C3009"/>
    <w:rsid w:val="001C3BC3"/>
    <w:rsid w:val="001C65AC"/>
    <w:rsid w:val="001C7262"/>
    <w:rsid w:val="001D49AC"/>
    <w:rsid w:val="001E2868"/>
    <w:rsid w:val="001E69EF"/>
    <w:rsid w:val="001F6AE1"/>
    <w:rsid w:val="001F7487"/>
    <w:rsid w:val="002033AB"/>
    <w:rsid w:val="00207789"/>
    <w:rsid w:val="00207A4E"/>
    <w:rsid w:val="002169BA"/>
    <w:rsid w:val="00223581"/>
    <w:rsid w:val="002316B3"/>
    <w:rsid w:val="00232643"/>
    <w:rsid w:val="002544F2"/>
    <w:rsid w:val="002644FF"/>
    <w:rsid w:val="00272F9A"/>
    <w:rsid w:val="002750F2"/>
    <w:rsid w:val="00275E00"/>
    <w:rsid w:val="002816D0"/>
    <w:rsid w:val="00283BF4"/>
    <w:rsid w:val="00284285"/>
    <w:rsid w:val="002B7201"/>
    <w:rsid w:val="002C557D"/>
    <w:rsid w:val="002C5727"/>
    <w:rsid w:val="002E0E5A"/>
    <w:rsid w:val="002F039A"/>
    <w:rsid w:val="002F5490"/>
    <w:rsid w:val="002F6C1F"/>
    <w:rsid w:val="00303379"/>
    <w:rsid w:val="00304141"/>
    <w:rsid w:val="00304AAB"/>
    <w:rsid w:val="00312D71"/>
    <w:rsid w:val="00320264"/>
    <w:rsid w:val="0033146D"/>
    <w:rsid w:val="00360075"/>
    <w:rsid w:val="00360272"/>
    <w:rsid w:val="00362FC2"/>
    <w:rsid w:val="003642DC"/>
    <w:rsid w:val="003A268E"/>
    <w:rsid w:val="003A6E84"/>
    <w:rsid w:val="003A7D91"/>
    <w:rsid w:val="003B6DF0"/>
    <w:rsid w:val="003B79D6"/>
    <w:rsid w:val="003C2D67"/>
    <w:rsid w:val="003D1BA5"/>
    <w:rsid w:val="003F0080"/>
    <w:rsid w:val="003F2158"/>
    <w:rsid w:val="003F414A"/>
    <w:rsid w:val="003F6547"/>
    <w:rsid w:val="004153EC"/>
    <w:rsid w:val="004204BE"/>
    <w:rsid w:val="00427402"/>
    <w:rsid w:val="00427D2F"/>
    <w:rsid w:val="00452411"/>
    <w:rsid w:val="004721CE"/>
    <w:rsid w:val="00483901"/>
    <w:rsid w:val="004842A5"/>
    <w:rsid w:val="00486C35"/>
    <w:rsid w:val="004C542A"/>
    <w:rsid w:val="004D2573"/>
    <w:rsid w:val="004D69DB"/>
    <w:rsid w:val="004E1CCC"/>
    <w:rsid w:val="005207A4"/>
    <w:rsid w:val="00532750"/>
    <w:rsid w:val="00544F3B"/>
    <w:rsid w:val="00574330"/>
    <w:rsid w:val="00574DCB"/>
    <w:rsid w:val="00581692"/>
    <w:rsid w:val="0059720D"/>
    <w:rsid w:val="005A0554"/>
    <w:rsid w:val="005B32A0"/>
    <w:rsid w:val="005D469C"/>
    <w:rsid w:val="005D71D5"/>
    <w:rsid w:val="005E1A92"/>
    <w:rsid w:val="005E4F1F"/>
    <w:rsid w:val="00600A4D"/>
    <w:rsid w:val="0060161A"/>
    <w:rsid w:val="0062005B"/>
    <w:rsid w:val="00623380"/>
    <w:rsid w:val="00626B86"/>
    <w:rsid w:val="00626D01"/>
    <w:rsid w:val="00647EEA"/>
    <w:rsid w:val="006501C8"/>
    <w:rsid w:val="00657CB3"/>
    <w:rsid w:val="00666A2E"/>
    <w:rsid w:val="00677D5C"/>
    <w:rsid w:val="00684DA1"/>
    <w:rsid w:val="00693A15"/>
    <w:rsid w:val="006C4153"/>
    <w:rsid w:val="006D6D58"/>
    <w:rsid w:val="006E2712"/>
    <w:rsid w:val="006F123F"/>
    <w:rsid w:val="006F64C9"/>
    <w:rsid w:val="00700A6B"/>
    <w:rsid w:val="00710294"/>
    <w:rsid w:val="00720D83"/>
    <w:rsid w:val="007232EE"/>
    <w:rsid w:val="00724D95"/>
    <w:rsid w:val="00732758"/>
    <w:rsid w:val="007370A2"/>
    <w:rsid w:val="00737ABA"/>
    <w:rsid w:val="00740BE6"/>
    <w:rsid w:val="00742C91"/>
    <w:rsid w:val="00743A2F"/>
    <w:rsid w:val="00774232"/>
    <w:rsid w:val="007805C0"/>
    <w:rsid w:val="007835B0"/>
    <w:rsid w:val="00794A39"/>
    <w:rsid w:val="00795CA1"/>
    <w:rsid w:val="00796C62"/>
    <w:rsid w:val="007971B5"/>
    <w:rsid w:val="007A4327"/>
    <w:rsid w:val="007A5500"/>
    <w:rsid w:val="007B3EE8"/>
    <w:rsid w:val="007B703F"/>
    <w:rsid w:val="007C39C9"/>
    <w:rsid w:val="007C3E2E"/>
    <w:rsid w:val="007F2940"/>
    <w:rsid w:val="007F2A00"/>
    <w:rsid w:val="007F7A32"/>
    <w:rsid w:val="00801FBD"/>
    <w:rsid w:val="00810C28"/>
    <w:rsid w:val="00833C24"/>
    <w:rsid w:val="008347E2"/>
    <w:rsid w:val="00857D2E"/>
    <w:rsid w:val="0087583D"/>
    <w:rsid w:val="00876B97"/>
    <w:rsid w:val="00893B1C"/>
    <w:rsid w:val="00895D94"/>
    <w:rsid w:val="008A7108"/>
    <w:rsid w:val="008B7730"/>
    <w:rsid w:val="008D1EFD"/>
    <w:rsid w:val="008D2982"/>
    <w:rsid w:val="008D60BB"/>
    <w:rsid w:val="008D61FD"/>
    <w:rsid w:val="008E3330"/>
    <w:rsid w:val="008E4AF2"/>
    <w:rsid w:val="008E6D9B"/>
    <w:rsid w:val="008E7BAD"/>
    <w:rsid w:val="008F3EA2"/>
    <w:rsid w:val="00904983"/>
    <w:rsid w:val="00905009"/>
    <w:rsid w:val="00906B13"/>
    <w:rsid w:val="0091134B"/>
    <w:rsid w:val="00930783"/>
    <w:rsid w:val="00937974"/>
    <w:rsid w:val="009401D0"/>
    <w:rsid w:val="00947B68"/>
    <w:rsid w:val="00951B5A"/>
    <w:rsid w:val="00953E7A"/>
    <w:rsid w:val="009569FF"/>
    <w:rsid w:val="00967352"/>
    <w:rsid w:val="009821F5"/>
    <w:rsid w:val="00986B64"/>
    <w:rsid w:val="009974A5"/>
    <w:rsid w:val="009A1835"/>
    <w:rsid w:val="009B764D"/>
    <w:rsid w:val="009C02EB"/>
    <w:rsid w:val="009D04C7"/>
    <w:rsid w:val="009E3BEF"/>
    <w:rsid w:val="009F4D98"/>
    <w:rsid w:val="00A04FB4"/>
    <w:rsid w:val="00A168CD"/>
    <w:rsid w:val="00A16FDB"/>
    <w:rsid w:val="00A30477"/>
    <w:rsid w:val="00A319FD"/>
    <w:rsid w:val="00A36C1F"/>
    <w:rsid w:val="00A4103E"/>
    <w:rsid w:val="00A51012"/>
    <w:rsid w:val="00A51D0F"/>
    <w:rsid w:val="00A53CCD"/>
    <w:rsid w:val="00A6135A"/>
    <w:rsid w:val="00A67A53"/>
    <w:rsid w:val="00A71751"/>
    <w:rsid w:val="00A83511"/>
    <w:rsid w:val="00A90516"/>
    <w:rsid w:val="00A913E3"/>
    <w:rsid w:val="00AB6F6C"/>
    <w:rsid w:val="00AD097F"/>
    <w:rsid w:val="00AD7957"/>
    <w:rsid w:val="00AE32F0"/>
    <w:rsid w:val="00AF176C"/>
    <w:rsid w:val="00B07D61"/>
    <w:rsid w:val="00B07F30"/>
    <w:rsid w:val="00B118CF"/>
    <w:rsid w:val="00B1415F"/>
    <w:rsid w:val="00B23591"/>
    <w:rsid w:val="00B241C1"/>
    <w:rsid w:val="00B34078"/>
    <w:rsid w:val="00B4007A"/>
    <w:rsid w:val="00B40F57"/>
    <w:rsid w:val="00B42727"/>
    <w:rsid w:val="00B60C15"/>
    <w:rsid w:val="00B65A1C"/>
    <w:rsid w:val="00B87F6A"/>
    <w:rsid w:val="00B9139A"/>
    <w:rsid w:val="00BB1001"/>
    <w:rsid w:val="00BB127B"/>
    <w:rsid w:val="00BB509F"/>
    <w:rsid w:val="00BC708E"/>
    <w:rsid w:val="00BD442E"/>
    <w:rsid w:val="00BE0F1E"/>
    <w:rsid w:val="00BE3E25"/>
    <w:rsid w:val="00BE5367"/>
    <w:rsid w:val="00BF5103"/>
    <w:rsid w:val="00C061EA"/>
    <w:rsid w:val="00C069B7"/>
    <w:rsid w:val="00C16C97"/>
    <w:rsid w:val="00C21DA5"/>
    <w:rsid w:val="00C227AC"/>
    <w:rsid w:val="00C25786"/>
    <w:rsid w:val="00C27FE3"/>
    <w:rsid w:val="00C4606B"/>
    <w:rsid w:val="00C5496F"/>
    <w:rsid w:val="00C64901"/>
    <w:rsid w:val="00C65C30"/>
    <w:rsid w:val="00C813AF"/>
    <w:rsid w:val="00C869CA"/>
    <w:rsid w:val="00C90205"/>
    <w:rsid w:val="00CA4D60"/>
    <w:rsid w:val="00CB6C81"/>
    <w:rsid w:val="00CD00FA"/>
    <w:rsid w:val="00CD51C1"/>
    <w:rsid w:val="00CE35A2"/>
    <w:rsid w:val="00CE37E8"/>
    <w:rsid w:val="00D06042"/>
    <w:rsid w:val="00D1294E"/>
    <w:rsid w:val="00D3072D"/>
    <w:rsid w:val="00D526F7"/>
    <w:rsid w:val="00D74258"/>
    <w:rsid w:val="00D75DDD"/>
    <w:rsid w:val="00D762CF"/>
    <w:rsid w:val="00D77710"/>
    <w:rsid w:val="00D7777F"/>
    <w:rsid w:val="00D85C47"/>
    <w:rsid w:val="00D97F79"/>
    <w:rsid w:val="00DB51B8"/>
    <w:rsid w:val="00DC3D05"/>
    <w:rsid w:val="00DC4F10"/>
    <w:rsid w:val="00DC59CF"/>
    <w:rsid w:val="00DD02CB"/>
    <w:rsid w:val="00DE6CFD"/>
    <w:rsid w:val="00E0322E"/>
    <w:rsid w:val="00E032C9"/>
    <w:rsid w:val="00E04115"/>
    <w:rsid w:val="00E0587D"/>
    <w:rsid w:val="00E2247C"/>
    <w:rsid w:val="00E240A8"/>
    <w:rsid w:val="00E47004"/>
    <w:rsid w:val="00E54EA7"/>
    <w:rsid w:val="00E77F32"/>
    <w:rsid w:val="00E844D1"/>
    <w:rsid w:val="00E85C68"/>
    <w:rsid w:val="00EB0CF0"/>
    <w:rsid w:val="00EB4718"/>
    <w:rsid w:val="00EC01CD"/>
    <w:rsid w:val="00EC44CB"/>
    <w:rsid w:val="00EC46F8"/>
    <w:rsid w:val="00ED5CC5"/>
    <w:rsid w:val="00ED61AD"/>
    <w:rsid w:val="00EE2046"/>
    <w:rsid w:val="00EE2C6A"/>
    <w:rsid w:val="00EE2EA8"/>
    <w:rsid w:val="00EE2FB1"/>
    <w:rsid w:val="00EF718A"/>
    <w:rsid w:val="00F06BC2"/>
    <w:rsid w:val="00F06C76"/>
    <w:rsid w:val="00F17388"/>
    <w:rsid w:val="00F206B7"/>
    <w:rsid w:val="00F22190"/>
    <w:rsid w:val="00F26466"/>
    <w:rsid w:val="00F3495B"/>
    <w:rsid w:val="00F41C0B"/>
    <w:rsid w:val="00F74182"/>
    <w:rsid w:val="00F90CE4"/>
    <w:rsid w:val="00F925FD"/>
    <w:rsid w:val="00F94DDD"/>
    <w:rsid w:val="00F9684E"/>
    <w:rsid w:val="00FA1E82"/>
    <w:rsid w:val="00FB24BC"/>
    <w:rsid w:val="00FB29FF"/>
    <w:rsid w:val="00FC34F4"/>
    <w:rsid w:val="00FC3865"/>
    <w:rsid w:val="00FC5396"/>
    <w:rsid w:val="00FD57FB"/>
    <w:rsid w:val="00FD6F19"/>
    <w:rsid w:val="00FE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BF4038"/>
  <w15:chartTrackingRefBased/>
  <w15:docId w15:val="{74A72E92-0B49-4ACF-93FC-535454AB0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CF0"/>
    <w:rPr>
      <w:sz w:val="24"/>
      <w:szCs w:val="24"/>
    </w:rPr>
  </w:style>
  <w:style w:type="paragraph" w:styleId="Heading8">
    <w:name w:val="heading 8"/>
    <w:basedOn w:val="Normal"/>
    <w:next w:val="Normal"/>
    <w:qFormat/>
    <w:rsid w:val="00EB0CF0"/>
    <w:pPr>
      <w:keepNext/>
      <w:spacing w:line="360" w:lineRule="auto"/>
      <w:outlineLvl w:val="7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EB0CF0"/>
    <w:pPr>
      <w:jc w:val="center"/>
    </w:pPr>
    <w:rPr>
      <w:b/>
      <w:bCs/>
      <w:sz w:val="28"/>
    </w:rPr>
  </w:style>
  <w:style w:type="paragraph" w:styleId="Title">
    <w:name w:val="Title"/>
    <w:basedOn w:val="Normal"/>
    <w:qFormat/>
    <w:rsid w:val="00EB0CF0"/>
    <w:pPr>
      <w:jc w:val="center"/>
    </w:pPr>
    <w:rPr>
      <w:b/>
      <w:bCs/>
      <w:sz w:val="18"/>
    </w:rPr>
  </w:style>
  <w:style w:type="character" w:styleId="CommentReference">
    <w:name w:val="annotation reference"/>
    <w:semiHidden/>
    <w:rsid w:val="00EB0CF0"/>
    <w:rPr>
      <w:sz w:val="16"/>
      <w:szCs w:val="16"/>
    </w:rPr>
  </w:style>
  <w:style w:type="paragraph" w:styleId="Footer">
    <w:name w:val="footer"/>
    <w:basedOn w:val="Normal"/>
    <w:rsid w:val="00EB0CF0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8A71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link w:val="BalloonTextChar"/>
    <w:rsid w:val="00D0604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060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93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rsid w:val="008D29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2982"/>
  </w:style>
  <w:style w:type="paragraph" w:styleId="CommentSubject">
    <w:name w:val="annotation subject"/>
    <w:basedOn w:val="CommentText"/>
    <w:next w:val="CommentText"/>
    <w:link w:val="CommentSubjectChar"/>
    <w:rsid w:val="008D2982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D2982"/>
    <w:rPr>
      <w:b/>
      <w:bCs/>
    </w:rPr>
  </w:style>
  <w:style w:type="paragraph" w:styleId="Revision">
    <w:name w:val="Revision"/>
    <w:hidden/>
    <w:uiPriority w:val="99"/>
    <w:semiHidden/>
    <w:rsid w:val="00DB51B8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6D6D58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06BC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1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57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99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306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468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41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0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5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24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95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1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02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B11C88-EAE1-4D10-B5D3-0EC414B88CE6}"/>
      </w:docPartPr>
      <w:docPartBody>
        <w:p w:rsidR="00177549" w:rsidRDefault="007C6C43">
          <w:r w:rsidRPr="00B1571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6C43"/>
    <w:rsid w:val="00177549"/>
    <w:rsid w:val="00277416"/>
    <w:rsid w:val="00677D5C"/>
    <w:rsid w:val="007C6C43"/>
    <w:rsid w:val="00947B68"/>
    <w:rsid w:val="00956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6C43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81780-350A-4FAF-AE3C-8134187A7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94</Words>
  <Characters>339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Intubation</vt:lpstr>
    </vt:vector>
  </TitlesOfParts>
  <Company>Children's Hospital of Phila.</Company>
  <LinksUpToDate>false</LinksUpToDate>
  <CharactersWithSpaces>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Intubation</dc:title>
  <dc:subject/>
  <dc:creator>nishisaki</dc:creator>
  <cp:keywords/>
  <cp:lastModifiedBy>Conrad Krawiec</cp:lastModifiedBy>
  <cp:revision>5</cp:revision>
  <cp:lastPrinted>2018-01-30T14:35:00Z</cp:lastPrinted>
  <dcterms:created xsi:type="dcterms:W3CDTF">2024-10-09T13:23:00Z</dcterms:created>
  <dcterms:modified xsi:type="dcterms:W3CDTF">2024-10-09T14:06:00Z</dcterms:modified>
</cp:coreProperties>
</file>